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62770" w14:textId="17F38BF3" w:rsidR="00B83B33" w:rsidRPr="00A5300D" w:rsidRDefault="008E7CBD" w:rsidP="00A5300D">
      <w:pPr>
        <w:ind w:left="1800" w:right="-672"/>
        <w:rPr>
          <w:rFonts w:ascii="Arial" w:hAnsi="Arial" w:cs="Arial"/>
          <w:caps/>
          <w:sz w:val="12"/>
          <w:szCs w:val="12"/>
        </w:rPr>
      </w:pPr>
      <w:r>
        <w:rPr>
          <w:rFonts w:ascii="Arial" w:hAnsi="Arial" w:cs="Arial"/>
          <w:caps/>
          <w:noProof/>
          <w:sz w:val="12"/>
          <w:szCs w:val="12"/>
        </w:rPr>
        <w:drawing>
          <wp:anchor distT="0" distB="0" distL="114300" distR="114300" simplePos="0" relativeHeight="251658240" behindDoc="0" locked="0" layoutInCell="1" allowOverlap="1" wp14:anchorId="754CA511" wp14:editId="41A3C675">
            <wp:simplePos x="0" y="0"/>
            <wp:positionH relativeFrom="margin">
              <wp:posOffset>-352425</wp:posOffset>
            </wp:positionH>
            <wp:positionV relativeFrom="margin">
              <wp:posOffset>-723900</wp:posOffset>
            </wp:positionV>
            <wp:extent cx="847725" cy="834390"/>
            <wp:effectExtent l="0" t="0" r="9525" b="3810"/>
            <wp:wrapSquare wrapText="bothSides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3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D785F3" w14:textId="67DC8404" w:rsidR="001739D5" w:rsidRDefault="00A01652" w:rsidP="008C4184">
      <w:pPr>
        <w:ind w:left="400"/>
        <w:jc w:val="center"/>
        <w:rPr>
          <w:rFonts w:ascii="Arial" w:hAnsi="Arial" w:cs="Arial"/>
          <w:b/>
          <w:bCs/>
          <w:noProof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20</w:t>
      </w:r>
      <w:r w:rsidR="0080156E">
        <w:rPr>
          <w:rFonts w:ascii="Arial" w:hAnsi="Arial" w:cs="Arial"/>
          <w:b/>
          <w:bCs/>
          <w:sz w:val="26"/>
          <w:szCs w:val="26"/>
        </w:rPr>
        <w:t>2</w:t>
      </w:r>
      <w:r w:rsidR="000B29A6">
        <w:rPr>
          <w:rFonts w:ascii="Arial" w:hAnsi="Arial" w:cs="Arial"/>
          <w:b/>
          <w:bCs/>
          <w:sz w:val="26"/>
          <w:szCs w:val="26"/>
        </w:rPr>
        <w:t>2</w:t>
      </w:r>
      <w:r w:rsidR="0080156E">
        <w:rPr>
          <w:rFonts w:ascii="Arial" w:hAnsi="Arial" w:cs="Arial"/>
          <w:b/>
          <w:bCs/>
          <w:sz w:val="26"/>
          <w:szCs w:val="26"/>
        </w:rPr>
        <w:t xml:space="preserve"> </w:t>
      </w:r>
      <w:r w:rsidR="002602BE">
        <w:rPr>
          <w:rFonts w:ascii="Arial" w:hAnsi="Arial" w:cs="Arial"/>
          <w:b/>
          <w:bCs/>
          <w:noProof/>
          <w:sz w:val="26"/>
          <w:szCs w:val="26"/>
        </w:rPr>
        <w:t xml:space="preserve">Phil Segal Memorial GOLF TOURNAMENT </w:t>
      </w:r>
    </w:p>
    <w:p w14:paraId="11C1692B" w14:textId="77777777" w:rsidR="00BF5F1F" w:rsidRPr="005F3DBA" w:rsidRDefault="00BF5F1F" w:rsidP="008C4184">
      <w:pPr>
        <w:ind w:left="400"/>
        <w:jc w:val="center"/>
        <w:rPr>
          <w:rFonts w:ascii="Arial" w:hAnsi="Arial" w:cs="Arial"/>
          <w:b/>
          <w:bCs/>
          <w:sz w:val="26"/>
          <w:szCs w:val="26"/>
        </w:rPr>
      </w:pPr>
    </w:p>
    <w:p w14:paraId="712F0496" w14:textId="77777777" w:rsidR="00C71DAD" w:rsidRPr="00C71DAD" w:rsidRDefault="00C71DAD" w:rsidP="00C71DAD">
      <w:pPr>
        <w:ind w:left="-450"/>
        <w:jc w:val="center"/>
        <w:rPr>
          <w:rFonts w:ascii="Arial" w:hAnsi="Arial" w:cs="Arial"/>
          <w:b/>
          <w:bCs/>
          <w:sz w:val="14"/>
        </w:rPr>
      </w:pPr>
    </w:p>
    <w:tbl>
      <w:tblPr>
        <w:tblW w:w="11235" w:type="dxa"/>
        <w:jc w:val="center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5"/>
        <w:gridCol w:w="9360"/>
      </w:tblGrid>
      <w:tr w:rsidR="006656CF" w:rsidRPr="00AF0000" w14:paraId="129B5AEC" w14:textId="77777777" w:rsidTr="00BF5F1F">
        <w:trPr>
          <w:trHeight w:val="1717"/>
          <w:tblCellSpacing w:w="0" w:type="dxa"/>
          <w:jc w:val="center"/>
        </w:trPr>
        <w:tc>
          <w:tcPr>
            <w:tcW w:w="1875" w:type="dxa"/>
            <w:vAlign w:val="center"/>
          </w:tcPr>
          <w:p w14:paraId="0A6CDB9B" w14:textId="09629820" w:rsidR="006656CF" w:rsidRPr="00C71DAD" w:rsidRDefault="002602BE" w:rsidP="006656CF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  <w:t>Daimond</w:t>
            </w:r>
          </w:p>
          <w:p w14:paraId="0D3177D8" w14:textId="77777777" w:rsidR="006656CF" w:rsidRPr="00C71DAD" w:rsidRDefault="006656CF" w:rsidP="006656CF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</w:pPr>
            <w:r w:rsidRPr="00C71DAD"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  <w:t>Sponsor</w:t>
            </w:r>
          </w:p>
          <w:p w14:paraId="3DCF453A" w14:textId="77777777" w:rsidR="006656CF" w:rsidRDefault="006656CF" w:rsidP="006656CF">
            <w:pPr>
              <w:ind w:left="7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71DAD">
              <w:rPr>
                <w:rFonts w:ascii="Arial" w:hAnsi="Arial" w:cs="Arial"/>
                <w:b/>
                <w:bCs/>
                <w:sz w:val="28"/>
                <w:szCs w:val="28"/>
              </w:rPr>
              <w:t>$5,000</w:t>
            </w:r>
          </w:p>
          <w:p w14:paraId="43DC9A61" w14:textId="77777777" w:rsidR="006656CF" w:rsidRDefault="006656CF" w:rsidP="00BF5F1F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</w:pPr>
          </w:p>
        </w:tc>
        <w:tc>
          <w:tcPr>
            <w:tcW w:w="9360" w:type="dxa"/>
            <w:vAlign w:val="center"/>
          </w:tcPr>
          <w:p w14:paraId="3F88671C" w14:textId="5A52BEF3" w:rsidR="006656CF" w:rsidRPr="00295D79" w:rsidRDefault="002602BE" w:rsidP="00731CE3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6 entries into the Golf Classic</w:t>
            </w:r>
          </w:p>
          <w:p w14:paraId="24699DD5" w14:textId="56E4EC81" w:rsidR="006656CF" w:rsidRPr="00295D79" w:rsidRDefault="002602BE" w:rsidP="002602BE">
            <w:pPr>
              <w:numPr>
                <w:ilvl w:val="0"/>
                <w:numId w:val="13"/>
              </w:numPr>
              <w:autoSpaceDE/>
              <w:autoSpaceDN/>
              <w:adjustRightInd/>
              <w:rPr>
                <w:rFonts w:ascii="Arial" w:hAnsi="Arial" w:cs="Arial"/>
                <w:sz w:val="22"/>
                <w:szCs w:val="22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12 invitations to Awards Party and Auction</w:t>
            </w:r>
          </w:p>
          <w:p w14:paraId="607AD7A4" w14:textId="230BF65D" w:rsidR="002602BE" w:rsidRPr="00295D79" w:rsidRDefault="002602BE" w:rsidP="002602BE">
            <w:pPr>
              <w:numPr>
                <w:ilvl w:val="0"/>
                <w:numId w:val="13"/>
              </w:numPr>
              <w:autoSpaceDE/>
              <w:autoSpaceDN/>
              <w:adjustRightInd/>
              <w:rPr>
                <w:rFonts w:ascii="Arial" w:hAnsi="Arial" w:cs="Arial"/>
                <w:sz w:val="22"/>
                <w:szCs w:val="22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Corporate signage on golf course and events</w:t>
            </w:r>
          </w:p>
          <w:p w14:paraId="011B626B" w14:textId="4FACA2D3" w:rsidR="002602BE" w:rsidRPr="00E83B09" w:rsidRDefault="002602BE" w:rsidP="002602BE">
            <w:pPr>
              <w:numPr>
                <w:ilvl w:val="0"/>
                <w:numId w:val="13"/>
              </w:numPr>
              <w:autoSpaceDE/>
              <w:autoSpaceDN/>
              <w:adjustRightInd/>
              <w:rPr>
                <w:rFonts w:ascii="Arial" w:hAnsi="Arial" w:cs="Arial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Special recognition at sponsorship event</w:t>
            </w:r>
          </w:p>
        </w:tc>
      </w:tr>
      <w:tr w:rsidR="006B656B" w:rsidRPr="00AF0000" w14:paraId="1732D630" w14:textId="77777777" w:rsidTr="00BF5F1F">
        <w:trPr>
          <w:trHeight w:val="1520"/>
          <w:tblCellSpacing w:w="0" w:type="dxa"/>
          <w:jc w:val="center"/>
        </w:trPr>
        <w:tc>
          <w:tcPr>
            <w:tcW w:w="1875" w:type="dxa"/>
            <w:vAlign w:val="center"/>
          </w:tcPr>
          <w:p w14:paraId="392C526E" w14:textId="77777777" w:rsidR="006B656B" w:rsidRPr="007174CF" w:rsidRDefault="002602BE" w:rsidP="002602BE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  <w:t xml:space="preserve">“Wolfpack” Sponsor, Luncheon </w:t>
            </w:r>
          </w:p>
          <w:p w14:paraId="4D718A60" w14:textId="01C0B3B7" w:rsidR="002602BE" w:rsidRPr="00C71DAD" w:rsidRDefault="002602BE" w:rsidP="002602BE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</w:pPr>
            <w:r w:rsidRPr="00295D79">
              <w:rPr>
                <w:rFonts w:ascii="Arial" w:hAnsi="Arial" w:cs="Arial"/>
                <w:b/>
                <w:bCs/>
                <w:iCs/>
                <w:sz w:val="28"/>
                <w:szCs w:val="28"/>
              </w:rPr>
              <w:t>$3,500</w:t>
            </w:r>
          </w:p>
        </w:tc>
        <w:tc>
          <w:tcPr>
            <w:tcW w:w="9360" w:type="dxa"/>
            <w:vAlign w:val="center"/>
          </w:tcPr>
          <w:p w14:paraId="4A4DAE65" w14:textId="77777777" w:rsidR="00511729" w:rsidRPr="00295D79" w:rsidRDefault="00295D79" w:rsidP="002602BE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 xml:space="preserve">3 entries into the Golf Classic </w:t>
            </w:r>
          </w:p>
          <w:p w14:paraId="40014514" w14:textId="78D322A4" w:rsidR="00295D79" w:rsidRPr="00295D79" w:rsidRDefault="00295D79" w:rsidP="002602BE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6 invitations to Awards Party and Auction</w:t>
            </w:r>
          </w:p>
          <w:p w14:paraId="17D666CF" w14:textId="2CE4CBE2" w:rsidR="00295D79" w:rsidRPr="006B656B" w:rsidRDefault="00295D79" w:rsidP="002602BE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  <w:b/>
                <w:i/>
                <w:sz w:val="16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Corporate signage on golf course and events</w:t>
            </w:r>
            <w:r>
              <w:rPr>
                <w:rFonts w:ascii="Arial" w:hAnsi="Arial" w:cs="Arial"/>
                <w:b/>
                <w:bCs/>
                <w:i/>
                <w:iCs/>
                <w:sz w:val="16"/>
              </w:rPr>
              <w:t xml:space="preserve"> </w:t>
            </w:r>
          </w:p>
        </w:tc>
      </w:tr>
      <w:tr w:rsidR="002602BE" w:rsidRPr="00AF0000" w14:paraId="2FC3D840" w14:textId="77777777" w:rsidTr="00BF5F1F">
        <w:trPr>
          <w:trHeight w:val="2042"/>
          <w:tblCellSpacing w:w="0" w:type="dxa"/>
          <w:jc w:val="center"/>
        </w:trPr>
        <w:tc>
          <w:tcPr>
            <w:tcW w:w="1875" w:type="dxa"/>
            <w:vAlign w:val="center"/>
          </w:tcPr>
          <w:p w14:paraId="753EB733" w14:textId="77777777" w:rsidR="002602BE" w:rsidRPr="007174CF" w:rsidRDefault="00295D79" w:rsidP="006B656B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i/>
                <w:color w:val="819CD1"/>
                <w:sz w:val="28"/>
                <w:szCs w:val="28"/>
              </w:rPr>
              <w:t xml:space="preserve">“Panther” Sponsor-Live and Silent Auction </w:t>
            </w:r>
          </w:p>
          <w:p w14:paraId="129ECB02" w14:textId="18F02C04" w:rsidR="00295D79" w:rsidRPr="00295D79" w:rsidRDefault="00295D79" w:rsidP="006B656B">
            <w:pPr>
              <w:ind w:left="70"/>
              <w:jc w:val="center"/>
              <w:rPr>
                <w:rFonts w:ascii="Arial" w:hAnsi="Arial" w:cs="Arial"/>
                <w:b/>
                <w:bCs/>
                <w:iCs/>
                <w:color w:val="819CD1"/>
                <w:sz w:val="28"/>
                <w:szCs w:val="28"/>
              </w:rPr>
            </w:pPr>
            <w:r w:rsidRPr="00295D79">
              <w:rPr>
                <w:rFonts w:ascii="Arial" w:hAnsi="Arial" w:cs="Arial"/>
                <w:b/>
                <w:bCs/>
                <w:iCs/>
                <w:sz w:val="28"/>
                <w:szCs w:val="28"/>
              </w:rPr>
              <w:t>$2,000</w:t>
            </w:r>
          </w:p>
        </w:tc>
        <w:tc>
          <w:tcPr>
            <w:tcW w:w="9360" w:type="dxa"/>
            <w:vAlign w:val="center"/>
          </w:tcPr>
          <w:p w14:paraId="67B17097" w14:textId="77777777" w:rsidR="002602BE" w:rsidRPr="00295D79" w:rsidRDefault="00295D79" w:rsidP="00731CE3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 xml:space="preserve">3 entries into the Golf Classic </w:t>
            </w:r>
          </w:p>
          <w:p w14:paraId="41462BB7" w14:textId="77777777" w:rsidR="00A528EB" w:rsidRPr="00A528EB" w:rsidRDefault="00295D79" w:rsidP="00731CE3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295D79">
              <w:rPr>
                <w:rFonts w:ascii="Arial" w:hAnsi="Arial" w:cs="Arial"/>
                <w:sz w:val="22"/>
                <w:szCs w:val="22"/>
              </w:rPr>
              <w:t>6 invitations to Awards Party and Auctio</w:t>
            </w:r>
            <w:r w:rsidR="00A5300D">
              <w:rPr>
                <w:rFonts w:ascii="Arial" w:hAnsi="Arial" w:cs="Arial"/>
                <w:sz w:val="22"/>
                <w:szCs w:val="22"/>
              </w:rPr>
              <w:t>n</w:t>
            </w:r>
          </w:p>
          <w:p w14:paraId="70DED5FA" w14:textId="4CB4D8A5" w:rsidR="00295D79" w:rsidRPr="00E83B09" w:rsidRDefault="00A528EB" w:rsidP="00731CE3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Corporate signage on golf course and events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26"/>
        <w:tblW w:w="11515" w:type="dxa"/>
        <w:tblLayout w:type="fixed"/>
        <w:tblLook w:val="04A0" w:firstRow="1" w:lastRow="0" w:firstColumn="1" w:lastColumn="0" w:noHBand="0" w:noVBand="1"/>
      </w:tblPr>
      <w:tblGrid>
        <w:gridCol w:w="1615"/>
        <w:gridCol w:w="1603"/>
        <w:gridCol w:w="1637"/>
        <w:gridCol w:w="1710"/>
        <w:gridCol w:w="1800"/>
        <w:gridCol w:w="1350"/>
        <w:gridCol w:w="1800"/>
      </w:tblGrid>
      <w:tr w:rsidR="008E7CBD" w14:paraId="7E5AE486" w14:textId="77777777" w:rsidTr="008E7CBD">
        <w:tc>
          <w:tcPr>
            <w:tcW w:w="1615" w:type="dxa"/>
          </w:tcPr>
          <w:p w14:paraId="312439A9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  <w:r w:rsidRPr="007174CF"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  <w:t>Driving Range Sponsor</w:t>
            </w:r>
            <w:r>
              <w:rPr>
                <w:rFonts w:ascii="Arial" w:hAnsi="Arial" w:cs="Arial"/>
              </w:rPr>
              <w:br/>
            </w:r>
            <w:r w:rsidRPr="000F4F4F">
              <w:rPr>
                <w:rFonts w:ascii="Arial" w:hAnsi="Arial" w:cs="Arial"/>
                <w:b/>
                <w:bCs/>
                <w:sz w:val="28"/>
                <w:szCs w:val="28"/>
              </w:rPr>
              <w:t>$300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br/>
            </w:r>
          </w:p>
          <w:p w14:paraId="55C4CADB" w14:textId="435F60C6" w:rsidR="008E7CBD" w:rsidRPr="008E7CBD" w:rsidRDefault="008E7CBD" w:rsidP="008E7CBD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Pr="008E7CBD">
              <w:rPr>
                <w:rFonts w:ascii="Arial" w:hAnsi="Arial" w:cs="Arial"/>
                <w:b/>
                <w:bCs/>
                <w:sz w:val="24"/>
                <w:szCs w:val="24"/>
              </w:rPr>
              <w:t>(1 available)</w:t>
            </w:r>
          </w:p>
        </w:tc>
        <w:tc>
          <w:tcPr>
            <w:tcW w:w="1603" w:type="dxa"/>
          </w:tcPr>
          <w:p w14:paraId="79A711D1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  <w:t>Putting Green Sponsor</w:t>
            </w:r>
          </w:p>
          <w:p w14:paraId="19636C19" w14:textId="77777777" w:rsidR="008E7CBD" w:rsidRPr="000F4F4F" w:rsidRDefault="008E7CBD" w:rsidP="008E7C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F4F4F">
              <w:rPr>
                <w:rFonts w:ascii="Arial" w:hAnsi="Arial" w:cs="Arial"/>
                <w:b/>
                <w:bCs/>
                <w:sz w:val="28"/>
                <w:szCs w:val="28"/>
              </w:rPr>
              <w:t>$300</w:t>
            </w:r>
          </w:p>
          <w:p w14:paraId="1636C796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  <w:p w14:paraId="4E938A6D" w14:textId="3D106864" w:rsidR="008E7CBD" w:rsidRPr="008E7CBD" w:rsidRDefault="008E7CBD" w:rsidP="008E7CBD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Pr="008E7CBD">
              <w:rPr>
                <w:rFonts w:ascii="Arial" w:hAnsi="Arial" w:cs="Arial"/>
                <w:b/>
                <w:bCs/>
                <w:sz w:val="24"/>
                <w:szCs w:val="24"/>
              </w:rPr>
              <w:t>(1 available)</w:t>
            </w:r>
          </w:p>
        </w:tc>
        <w:tc>
          <w:tcPr>
            <w:tcW w:w="1637" w:type="dxa"/>
          </w:tcPr>
          <w:p w14:paraId="0D3255A3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  <w:t>Long Drive Sponsor</w:t>
            </w:r>
          </w:p>
          <w:p w14:paraId="5F0C001E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sz w:val="28"/>
                <w:szCs w:val="28"/>
              </w:rPr>
              <w:t>$300</w:t>
            </w:r>
          </w:p>
          <w:p w14:paraId="6A6D57B0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  <w:p w14:paraId="7FC9DE24" w14:textId="3981A3B6" w:rsidR="008E7CBD" w:rsidRPr="008E7CBD" w:rsidRDefault="008E7CBD" w:rsidP="008E7CB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Pr="008E7CBD">
              <w:rPr>
                <w:rFonts w:ascii="Arial" w:hAnsi="Arial" w:cs="Arial"/>
                <w:b/>
                <w:bCs/>
                <w:sz w:val="24"/>
                <w:szCs w:val="24"/>
              </w:rPr>
              <w:t>(2 available)</w:t>
            </w:r>
          </w:p>
        </w:tc>
        <w:tc>
          <w:tcPr>
            <w:tcW w:w="1710" w:type="dxa"/>
          </w:tcPr>
          <w:p w14:paraId="7E5BF7CC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  <w:t>Closest to the Pin Sponsor</w:t>
            </w:r>
          </w:p>
          <w:p w14:paraId="293E3C88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sz w:val="28"/>
                <w:szCs w:val="28"/>
              </w:rPr>
              <w:t>$300</w:t>
            </w:r>
          </w:p>
          <w:p w14:paraId="53A4E4C7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  <w:p w14:paraId="77E9890C" w14:textId="23224823" w:rsidR="008E7CBD" w:rsidRPr="008E7CBD" w:rsidRDefault="008E7CBD" w:rsidP="008E7CB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Pr="008E7CBD">
              <w:rPr>
                <w:rFonts w:ascii="Arial" w:hAnsi="Arial" w:cs="Arial"/>
                <w:b/>
                <w:bCs/>
                <w:sz w:val="24"/>
                <w:szCs w:val="24"/>
              </w:rPr>
              <w:t>(1 Available)</w:t>
            </w:r>
          </w:p>
        </w:tc>
        <w:tc>
          <w:tcPr>
            <w:tcW w:w="1800" w:type="dxa"/>
          </w:tcPr>
          <w:p w14:paraId="553B7AA2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color w:val="819CD1"/>
                <w:sz w:val="28"/>
                <w:szCs w:val="28"/>
              </w:rPr>
              <w:t>Tee of Green Sponsor</w:t>
            </w:r>
          </w:p>
          <w:p w14:paraId="65DC7AA2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sz w:val="28"/>
                <w:szCs w:val="28"/>
              </w:rPr>
              <w:t>$300</w:t>
            </w:r>
          </w:p>
          <w:p w14:paraId="56597443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  <w:p w14:paraId="40CE1F42" w14:textId="50D79F39" w:rsidR="008E7CBD" w:rsidRPr="008E7CBD" w:rsidRDefault="008E7CBD" w:rsidP="008E7CB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Pr="008E7CBD">
              <w:rPr>
                <w:rFonts w:ascii="Arial" w:hAnsi="Arial" w:cs="Arial"/>
                <w:b/>
                <w:bCs/>
                <w:sz w:val="24"/>
                <w:szCs w:val="24"/>
              </w:rPr>
              <w:t>(36 available)</w:t>
            </w:r>
          </w:p>
        </w:tc>
        <w:tc>
          <w:tcPr>
            <w:tcW w:w="1350" w:type="dxa"/>
          </w:tcPr>
          <w:p w14:paraId="3E91F68D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  <w:t>Signage Only</w:t>
            </w:r>
          </w:p>
          <w:p w14:paraId="00AC5552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  <w:p w14:paraId="6E51D2F3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174CF">
              <w:rPr>
                <w:rFonts w:ascii="Arial" w:hAnsi="Arial" w:cs="Arial"/>
                <w:b/>
                <w:bCs/>
                <w:sz w:val="28"/>
                <w:szCs w:val="28"/>
              </w:rPr>
              <w:t>$300</w:t>
            </w:r>
          </w:p>
          <w:p w14:paraId="54169BE7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  <w:p w14:paraId="0267DA64" w14:textId="77777777" w:rsidR="008E7CBD" w:rsidRDefault="008E7CBD" w:rsidP="008E7CB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6531F043" w14:textId="77777777" w:rsidR="008E7CBD" w:rsidRDefault="008E7CBD" w:rsidP="008E7CBD">
            <w:pPr>
              <w:ind w:left="70"/>
              <w:jc w:val="center"/>
              <w:rPr>
                <w:rFonts w:ascii="Arial" w:hAnsi="Arial" w:cs="Arial"/>
                <w:b/>
                <w:bCs/>
                <w:i/>
                <w:color w:val="819CD1"/>
                <w:sz w:val="28"/>
                <w:szCs w:val="26"/>
              </w:rPr>
            </w:pPr>
            <w:r>
              <w:rPr>
                <w:rFonts w:ascii="Arial" w:hAnsi="Arial" w:cs="Arial"/>
                <w:b/>
                <w:bCs/>
                <w:i/>
                <w:color w:val="819CD1"/>
                <w:sz w:val="28"/>
                <w:szCs w:val="26"/>
              </w:rPr>
              <w:t xml:space="preserve">Welcome Banner Sponsor </w:t>
            </w:r>
          </w:p>
          <w:p w14:paraId="47DB348D" w14:textId="77777777" w:rsidR="008E7CBD" w:rsidRDefault="008E7CBD" w:rsidP="008E7CBD">
            <w:pPr>
              <w:ind w:left="70"/>
              <w:jc w:val="center"/>
              <w:rPr>
                <w:rFonts w:ascii="Arial" w:hAnsi="Arial" w:cs="Arial"/>
                <w:b/>
                <w:bCs/>
                <w:iCs/>
                <w:sz w:val="28"/>
                <w:szCs w:val="26"/>
              </w:rPr>
            </w:pPr>
            <w:r w:rsidRPr="00A5300D">
              <w:rPr>
                <w:rFonts w:ascii="Arial" w:hAnsi="Arial" w:cs="Arial"/>
                <w:b/>
                <w:bCs/>
                <w:iCs/>
                <w:sz w:val="28"/>
                <w:szCs w:val="26"/>
              </w:rPr>
              <w:t>$150</w:t>
            </w:r>
          </w:p>
          <w:p w14:paraId="3F7BD984" w14:textId="77777777" w:rsidR="008E7CBD" w:rsidRDefault="008E7CBD" w:rsidP="008E7CBD">
            <w:pPr>
              <w:jc w:val="center"/>
              <w:rPr>
                <w:rFonts w:ascii="Arial" w:hAnsi="Arial" w:cs="Arial"/>
                <w:b/>
                <w:bCs/>
                <w:iCs/>
                <w:sz w:val="24"/>
                <w:szCs w:val="24"/>
              </w:rPr>
            </w:pPr>
          </w:p>
          <w:p w14:paraId="0D54840F" w14:textId="77777777" w:rsidR="008E7CBD" w:rsidRPr="007174CF" w:rsidRDefault="008E7CBD" w:rsidP="008E7CBD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819CD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br/>
            </w:r>
            <w:r w:rsidRPr="00A5300D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>(20 available)</w:t>
            </w:r>
          </w:p>
        </w:tc>
      </w:tr>
    </w:tbl>
    <w:p w14:paraId="0CC9C8A6" w14:textId="77777777" w:rsidR="000F4F4F" w:rsidRDefault="000F4F4F" w:rsidP="001739D5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6A97479F" w14:textId="4DC4AA65" w:rsidR="00431770" w:rsidRDefault="000F4F4F" w:rsidP="001739D5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  <w:t xml:space="preserve"> </w:t>
      </w:r>
    </w:p>
    <w:p w14:paraId="030A0B62" w14:textId="08D948D7" w:rsidR="00E83B09" w:rsidRDefault="00E83B09" w:rsidP="001739D5">
      <w:pPr>
        <w:rPr>
          <w:rFonts w:ascii="Arial" w:hAnsi="Arial" w:cs="Arial"/>
        </w:rPr>
      </w:pPr>
    </w:p>
    <w:p w14:paraId="69804D85" w14:textId="3AD75402" w:rsidR="006656CF" w:rsidRPr="00AF0000" w:rsidRDefault="006656CF" w:rsidP="001739D5">
      <w:pPr>
        <w:rPr>
          <w:rFonts w:ascii="Arial" w:hAnsi="Arial" w:cs="Arial"/>
        </w:rPr>
      </w:pPr>
    </w:p>
    <w:p w14:paraId="7C6C36CA" w14:textId="77777777" w:rsidR="00845179" w:rsidRPr="00AF0000" w:rsidRDefault="00845179" w:rsidP="001739D5">
      <w:pPr>
        <w:rPr>
          <w:rFonts w:ascii="Arial" w:hAnsi="Arial" w:cs="Arial"/>
          <w:sz w:val="4"/>
        </w:rPr>
      </w:pPr>
    </w:p>
    <w:p w14:paraId="1CE55B77" w14:textId="77777777" w:rsidR="00E83B09" w:rsidRDefault="00E83B09" w:rsidP="00845179">
      <w:pPr>
        <w:ind w:firstLine="720"/>
        <w:jc w:val="center"/>
        <w:rPr>
          <w:rFonts w:ascii="Arial" w:hAnsi="Arial" w:cs="Arial"/>
          <w:b/>
          <w:bCs/>
          <w:sz w:val="26"/>
          <w:szCs w:val="26"/>
        </w:rPr>
      </w:pPr>
    </w:p>
    <w:p w14:paraId="02DAF22B" w14:textId="48A91768" w:rsidR="00F17F23" w:rsidRPr="00F17F23" w:rsidRDefault="00F17F23" w:rsidP="00511729">
      <w:pPr>
        <w:autoSpaceDE/>
        <w:autoSpaceDN/>
        <w:adjustRightInd/>
        <w:ind w:left="270"/>
        <w:rPr>
          <w:rFonts w:ascii="Arial" w:hAnsi="Arial" w:cs="Arial"/>
        </w:rPr>
      </w:pPr>
      <w:r w:rsidRPr="00F17F23">
        <w:rPr>
          <w:rFonts w:ascii="Arial" w:hAnsi="Arial" w:cs="Arial"/>
        </w:rPr>
        <w:t xml:space="preserve"> </w:t>
      </w:r>
    </w:p>
    <w:p w14:paraId="66E68A19" w14:textId="77777777" w:rsidR="00E83B09" w:rsidRDefault="00E83B09" w:rsidP="00845179">
      <w:pPr>
        <w:ind w:firstLine="720"/>
        <w:jc w:val="center"/>
        <w:rPr>
          <w:rFonts w:ascii="Arial" w:hAnsi="Arial" w:cs="Arial"/>
          <w:b/>
          <w:bCs/>
          <w:sz w:val="26"/>
          <w:szCs w:val="26"/>
        </w:rPr>
      </w:pPr>
    </w:p>
    <w:p w14:paraId="5BFC3DC9" w14:textId="77777777" w:rsidR="00E83B09" w:rsidRDefault="00E83B09" w:rsidP="00845179">
      <w:pPr>
        <w:ind w:firstLine="720"/>
        <w:jc w:val="center"/>
        <w:rPr>
          <w:rFonts w:ascii="Arial" w:hAnsi="Arial" w:cs="Arial"/>
          <w:b/>
          <w:bCs/>
          <w:sz w:val="26"/>
          <w:szCs w:val="26"/>
        </w:rPr>
      </w:pPr>
    </w:p>
    <w:p w14:paraId="5EA140AF" w14:textId="251BED94" w:rsidR="00E83B09" w:rsidRDefault="00E83B09" w:rsidP="00511729">
      <w:pPr>
        <w:rPr>
          <w:rFonts w:ascii="Arial" w:hAnsi="Arial" w:cs="Arial"/>
          <w:b/>
          <w:bCs/>
          <w:sz w:val="26"/>
          <w:szCs w:val="26"/>
        </w:rPr>
      </w:pPr>
    </w:p>
    <w:p w14:paraId="59D03069" w14:textId="02E9559E" w:rsidR="00893A9C" w:rsidRDefault="00893A9C" w:rsidP="00893A9C">
      <w:pPr>
        <w:rPr>
          <w:rFonts w:ascii="Arial" w:hAnsi="Arial" w:cs="Arial"/>
          <w:b/>
          <w:bCs/>
          <w:sz w:val="26"/>
          <w:szCs w:val="26"/>
        </w:rPr>
      </w:pPr>
    </w:p>
    <w:p w14:paraId="2D687D57" w14:textId="77777777" w:rsidR="006734C7" w:rsidRDefault="006734C7" w:rsidP="00A01652">
      <w:pPr>
        <w:rPr>
          <w:rFonts w:ascii="Arial" w:hAnsi="Arial" w:cs="Arial"/>
          <w:b/>
          <w:bCs/>
          <w:sz w:val="26"/>
          <w:szCs w:val="26"/>
        </w:rPr>
      </w:pPr>
    </w:p>
    <w:p w14:paraId="55F86C36" w14:textId="77777777" w:rsidR="006734C7" w:rsidRDefault="006734C7" w:rsidP="00FE5CEE">
      <w:pPr>
        <w:ind w:firstLine="720"/>
        <w:jc w:val="center"/>
        <w:rPr>
          <w:rFonts w:ascii="Arial" w:hAnsi="Arial" w:cs="Arial"/>
          <w:b/>
          <w:bCs/>
          <w:sz w:val="26"/>
          <w:szCs w:val="26"/>
        </w:rPr>
      </w:pPr>
    </w:p>
    <w:p w14:paraId="7ACF55E2" w14:textId="77777777" w:rsidR="008E7CBD" w:rsidRDefault="008E7CBD" w:rsidP="00A5300D">
      <w:pPr>
        <w:ind w:left="400"/>
        <w:jc w:val="center"/>
        <w:rPr>
          <w:rFonts w:ascii="Arial" w:hAnsi="Arial" w:cs="Arial"/>
          <w:b/>
          <w:bCs/>
          <w:sz w:val="26"/>
          <w:szCs w:val="26"/>
        </w:rPr>
      </w:pPr>
    </w:p>
    <w:p w14:paraId="6FA233C6" w14:textId="7D427D56" w:rsidR="00A5300D" w:rsidRPr="005F3DBA" w:rsidRDefault="00A5300D" w:rsidP="00A5300D">
      <w:pPr>
        <w:ind w:left="400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lastRenderedPageBreak/>
        <w:t xml:space="preserve">2022 </w:t>
      </w:r>
      <w:r>
        <w:rPr>
          <w:rFonts w:ascii="Arial" w:hAnsi="Arial" w:cs="Arial"/>
          <w:b/>
          <w:bCs/>
          <w:noProof/>
          <w:sz w:val="26"/>
          <w:szCs w:val="26"/>
        </w:rPr>
        <w:t xml:space="preserve">Phil Segal Memorial GOLF TOURNAMENT </w:t>
      </w:r>
    </w:p>
    <w:p w14:paraId="6168D9FA" w14:textId="25716A1A" w:rsidR="00FE5CEE" w:rsidRPr="00DE4F2F" w:rsidRDefault="00E83B09" w:rsidP="00FE5CEE">
      <w:pPr>
        <w:ind w:firstLine="720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RAFFLE</w:t>
      </w:r>
      <w:r w:rsidR="00FE5CEE" w:rsidRPr="00DE4F2F">
        <w:rPr>
          <w:rFonts w:ascii="Arial" w:hAnsi="Arial" w:cs="Arial"/>
          <w:b/>
          <w:bCs/>
          <w:sz w:val="26"/>
          <w:szCs w:val="26"/>
        </w:rPr>
        <w:t xml:space="preserve"> </w:t>
      </w:r>
      <w:r w:rsidR="00044058">
        <w:rPr>
          <w:rFonts w:ascii="Arial" w:hAnsi="Arial" w:cs="Arial"/>
          <w:b/>
          <w:bCs/>
          <w:sz w:val="26"/>
          <w:szCs w:val="26"/>
        </w:rPr>
        <w:t xml:space="preserve">/ IN-KIND </w:t>
      </w:r>
      <w:r w:rsidR="00FE5CEE" w:rsidRPr="00DE4F2F">
        <w:rPr>
          <w:rFonts w:ascii="Arial" w:hAnsi="Arial" w:cs="Arial"/>
          <w:b/>
          <w:bCs/>
          <w:sz w:val="26"/>
          <w:szCs w:val="26"/>
        </w:rPr>
        <w:t>DONATION FORM</w:t>
      </w:r>
    </w:p>
    <w:p w14:paraId="0E7F2AFC" w14:textId="77777777" w:rsidR="00FE5CEE" w:rsidRPr="00C60E2F" w:rsidRDefault="00FE5CEE" w:rsidP="00FE5CEE">
      <w:pPr>
        <w:jc w:val="center"/>
        <w:rPr>
          <w:rFonts w:ascii="Arial" w:hAnsi="Arial" w:cs="Arial"/>
          <w:b/>
          <w:bCs/>
        </w:rPr>
      </w:pPr>
    </w:p>
    <w:p w14:paraId="3FA0ACE2" w14:textId="77777777" w:rsidR="00FE5CEE" w:rsidRPr="00C60E2F" w:rsidRDefault="00FE5CEE" w:rsidP="00FE5CEE">
      <w:pPr>
        <w:rPr>
          <w:rFonts w:ascii="Arial" w:hAnsi="Arial" w:cs="Arial"/>
        </w:rPr>
      </w:pPr>
    </w:p>
    <w:p w14:paraId="121541CE" w14:textId="3AD67222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 xml:space="preserve">Company Name </w:t>
      </w:r>
      <w:r w:rsidRPr="00C60E2F">
        <w:rPr>
          <w:rFonts w:ascii="Arial" w:hAnsi="Arial" w:cs="Arial"/>
          <w:sz w:val="18"/>
        </w:rPr>
        <w:t xml:space="preserve">(As you would like it to appear in print): </w:t>
      </w:r>
      <w:r w:rsidRPr="00C60E2F">
        <w:rPr>
          <w:rFonts w:ascii="Arial" w:hAnsi="Arial" w:cs="Arial"/>
        </w:rPr>
        <w:t>___________</w:t>
      </w:r>
      <w:r>
        <w:rPr>
          <w:rFonts w:ascii="Arial" w:hAnsi="Arial" w:cs="Arial"/>
        </w:rPr>
        <w:t>__________________</w:t>
      </w:r>
      <w:r w:rsidR="00DE4F2F">
        <w:rPr>
          <w:rFonts w:ascii="Arial" w:hAnsi="Arial" w:cs="Arial"/>
        </w:rPr>
        <w:t>_____</w:t>
      </w:r>
      <w:r>
        <w:rPr>
          <w:rFonts w:ascii="Arial" w:hAnsi="Arial" w:cs="Arial"/>
        </w:rPr>
        <w:t>__________</w:t>
      </w:r>
      <w:r w:rsidRPr="00C60E2F">
        <w:rPr>
          <w:rFonts w:ascii="Arial" w:hAnsi="Arial" w:cs="Arial"/>
        </w:rPr>
        <w:t>____</w:t>
      </w:r>
    </w:p>
    <w:p w14:paraId="548A3E4C" w14:textId="77777777" w:rsidR="00FE5CEE" w:rsidRPr="00C60E2F" w:rsidRDefault="00FE5CEE" w:rsidP="00FE5CEE">
      <w:pPr>
        <w:rPr>
          <w:rFonts w:ascii="Arial" w:hAnsi="Arial" w:cs="Arial"/>
        </w:rPr>
      </w:pPr>
    </w:p>
    <w:p w14:paraId="5684C7DE" w14:textId="4FE55526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 xml:space="preserve">Contact Person </w:t>
      </w:r>
      <w:r w:rsidRPr="00C60E2F">
        <w:rPr>
          <w:rFonts w:ascii="Arial" w:hAnsi="Arial" w:cs="Arial"/>
          <w:sz w:val="18"/>
        </w:rPr>
        <w:t xml:space="preserve">(Please print):   </w:t>
      </w:r>
      <w:r w:rsidRPr="00C60E2F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__________________</w:t>
      </w:r>
      <w:r w:rsidR="00DE4F2F"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_</w:t>
      </w:r>
    </w:p>
    <w:p w14:paraId="3EF47CD2" w14:textId="77777777" w:rsidR="00FE5CEE" w:rsidRPr="00C60E2F" w:rsidRDefault="00FE5CEE" w:rsidP="00FE5CEE">
      <w:pPr>
        <w:rPr>
          <w:rFonts w:ascii="Arial" w:hAnsi="Arial" w:cs="Arial"/>
        </w:rPr>
      </w:pPr>
    </w:p>
    <w:p w14:paraId="446550B7" w14:textId="2C0061A1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Street Address: ___________________________________________________________________</w:t>
      </w:r>
      <w:r w:rsidR="00DE4F2F"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____</w:t>
      </w:r>
    </w:p>
    <w:p w14:paraId="7DD660CE" w14:textId="77777777" w:rsidR="00FE5CEE" w:rsidRPr="00C60E2F" w:rsidRDefault="00FE5CEE" w:rsidP="00FE5CEE">
      <w:pPr>
        <w:rPr>
          <w:rFonts w:ascii="Arial" w:hAnsi="Arial" w:cs="Arial"/>
        </w:rPr>
      </w:pPr>
    </w:p>
    <w:p w14:paraId="244CC75B" w14:textId="25AE3AA0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City: __________________________________</w:t>
      </w:r>
      <w:r>
        <w:rPr>
          <w:rFonts w:ascii="Arial" w:hAnsi="Arial" w:cs="Arial"/>
        </w:rPr>
        <w:t>____  State: ___________</w:t>
      </w:r>
      <w:r w:rsidRPr="00C60E2F">
        <w:rPr>
          <w:rFonts w:ascii="Arial" w:hAnsi="Arial" w:cs="Arial"/>
        </w:rPr>
        <w:t xml:space="preserve">  Zip Code:________</w:t>
      </w:r>
      <w:r w:rsidR="00DE4F2F"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_</w:t>
      </w:r>
      <w:r>
        <w:rPr>
          <w:rFonts w:ascii="Arial" w:hAnsi="Arial" w:cs="Arial"/>
        </w:rPr>
        <w:t>___</w:t>
      </w:r>
      <w:r w:rsidRPr="00C60E2F">
        <w:rPr>
          <w:rFonts w:ascii="Arial" w:hAnsi="Arial" w:cs="Arial"/>
        </w:rPr>
        <w:t>____</w:t>
      </w:r>
    </w:p>
    <w:p w14:paraId="3088C61A" w14:textId="77777777" w:rsidR="00FE5CEE" w:rsidRPr="00C60E2F" w:rsidRDefault="00FE5CEE" w:rsidP="00FE5CEE">
      <w:pPr>
        <w:rPr>
          <w:rFonts w:ascii="Arial" w:hAnsi="Arial" w:cs="Arial"/>
        </w:rPr>
      </w:pPr>
    </w:p>
    <w:p w14:paraId="38CE6116" w14:textId="4927B92A" w:rsidR="00FE5CEE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Phone Nu</w:t>
      </w:r>
      <w:r>
        <w:rPr>
          <w:rFonts w:ascii="Arial" w:hAnsi="Arial" w:cs="Arial"/>
        </w:rPr>
        <w:t>mber: ________________________</w:t>
      </w:r>
      <w:r w:rsidRPr="00C60E2F">
        <w:rPr>
          <w:rFonts w:ascii="Arial" w:hAnsi="Arial" w:cs="Arial"/>
        </w:rPr>
        <w:t>____</w:t>
      </w:r>
      <w:r w:rsidR="00DE4F2F">
        <w:rPr>
          <w:rFonts w:ascii="Arial" w:hAnsi="Arial" w:cs="Arial"/>
        </w:rPr>
        <w:t>______</w:t>
      </w:r>
      <w:r w:rsidRPr="00C60E2F">
        <w:rPr>
          <w:rFonts w:ascii="Arial" w:hAnsi="Arial" w:cs="Arial"/>
        </w:rPr>
        <w:t>___   Fax Number: ____________________________</w:t>
      </w:r>
    </w:p>
    <w:p w14:paraId="6A3D3504" w14:textId="77777777" w:rsidR="00DE4F2F" w:rsidRPr="00C60E2F" w:rsidRDefault="00DE4F2F" w:rsidP="00FE5CEE">
      <w:pPr>
        <w:rPr>
          <w:rFonts w:ascii="Arial" w:hAnsi="Arial" w:cs="Arial"/>
        </w:rPr>
      </w:pPr>
    </w:p>
    <w:p w14:paraId="606F4E39" w14:textId="13F74A84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E-mail Address: __________________________</w:t>
      </w:r>
      <w:r>
        <w:rPr>
          <w:rFonts w:ascii="Arial" w:hAnsi="Arial" w:cs="Arial"/>
        </w:rPr>
        <w:t>___</w:t>
      </w:r>
      <w:r w:rsidR="00DE4F2F">
        <w:rPr>
          <w:rFonts w:ascii="Arial" w:hAnsi="Arial" w:cs="Arial"/>
        </w:rPr>
        <w:t>____</w:t>
      </w:r>
      <w:r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______________________________________</w:t>
      </w:r>
    </w:p>
    <w:p w14:paraId="2918DA9E" w14:textId="77777777" w:rsidR="00FE5CEE" w:rsidRDefault="00FE5CEE" w:rsidP="00FE5CEE">
      <w:pPr>
        <w:rPr>
          <w:rFonts w:ascii="Arial" w:hAnsi="Arial" w:cs="Arial"/>
        </w:rPr>
      </w:pPr>
    </w:p>
    <w:p w14:paraId="3987A72E" w14:textId="77777777" w:rsidR="00FE5CEE" w:rsidRPr="00C60E2F" w:rsidRDefault="00FE5CEE" w:rsidP="00FE5CEE">
      <w:pPr>
        <w:rPr>
          <w:rFonts w:ascii="Arial" w:hAnsi="Arial" w:cs="Arial"/>
        </w:rPr>
      </w:pPr>
    </w:p>
    <w:p w14:paraId="24256A00" w14:textId="77777777" w:rsidR="00FE5CEE" w:rsidRPr="00C60E2F" w:rsidRDefault="00FE5CEE" w:rsidP="00FE5CEE">
      <w:pPr>
        <w:rPr>
          <w:rFonts w:ascii="Arial" w:hAnsi="Arial" w:cs="Arial"/>
        </w:rPr>
      </w:pPr>
    </w:p>
    <w:p w14:paraId="4A60571E" w14:textId="46E2C418" w:rsidR="00FE5CEE" w:rsidRPr="00C60E2F" w:rsidRDefault="00FE5CEE" w:rsidP="00FE5CEE">
      <w:pPr>
        <w:spacing w:line="360" w:lineRule="auto"/>
        <w:rPr>
          <w:rFonts w:ascii="Arial" w:hAnsi="Arial" w:cs="Arial"/>
        </w:rPr>
      </w:pPr>
      <w:r w:rsidRPr="00C60E2F">
        <w:rPr>
          <w:rFonts w:ascii="Arial" w:hAnsi="Arial" w:cs="Arial"/>
        </w:rPr>
        <w:t xml:space="preserve">Description of Product or Service </w:t>
      </w:r>
      <w:r w:rsidRPr="00C60E2F">
        <w:rPr>
          <w:rFonts w:ascii="Arial" w:hAnsi="Arial" w:cs="Arial"/>
          <w:sz w:val="18"/>
        </w:rPr>
        <w:t>(Please include any applicable restrictions</w:t>
      </w:r>
      <w:r w:rsidR="00511729">
        <w:rPr>
          <w:rFonts w:ascii="Arial" w:hAnsi="Arial" w:cs="Arial"/>
          <w:sz w:val="18"/>
        </w:rPr>
        <w:t>.</w:t>
      </w:r>
      <w:r w:rsidRPr="00C60E2F">
        <w:rPr>
          <w:rFonts w:ascii="Arial" w:hAnsi="Arial" w:cs="Arial"/>
          <w:sz w:val="18"/>
        </w:rPr>
        <w:t xml:space="preserve">):  </w:t>
      </w:r>
      <w:r>
        <w:rPr>
          <w:rFonts w:ascii="Arial" w:hAnsi="Arial" w:cs="Arial"/>
        </w:rPr>
        <w:t>_____________</w:t>
      </w:r>
      <w:r w:rsidR="00DE4F2F">
        <w:rPr>
          <w:rFonts w:ascii="Arial" w:hAnsi="Arial" w:cs="Arial"/>
        </w:rPr>
        <w:t>____</w:t>
      </w:r>
      <w:r>
        <w:rPr>
          <w:rFonts w:ascii="Arial" w:hAnsi="Arial" w:cs="Arial"/>
        </w:rPr>
        <w:t>_____________</w:t>
      </w:r>
      <w:r w:rsidRPr="00C60E2F">
        <w:rPr>
          <w:rFonts w:ascii="Arial" w:hAnsi="Arial" w:cs="Arial"/>
        </w:rPr>
        <w:t>_</w:t>
      </w:r>
    </w:p>
    <w:p w14:paraId="6CFB00EC" w14:textId="3CFFB63F" w:rsidR="00FE5CEE" w:rsidRPr="00C60E2F" w:rsidRDefault="00FE5CEE" w:rsidP="00FE5CEE">
      <w:pPr>
        <w:spacing w:line="360" w:lineRule="auto"/>
        <w:rPr>
          <w:rFonts w:ascii="Arial" w:hAnsi="Arial" w:cs="Arial"/>
        </w:rPr>
      </w:pPr>
      <w:r w:rsidRPr="00C60E2F">
        <w:rPr>
          <w:rFonts w:ascii="Arial" w:hAnsi="Arial" w:cs="Arial"/>
        </w:rPr>
        <w:t>________________________________________________________________________________</w:t>
      </w:r>
      <w:r w:rsidR="00DE4F2F">
        <w:rPr>
          <w:rFonts w:ascii="Arial" w:hAnsi="Arial" w:cs="Arial"/>
        </w:rPr>
        <w:t>____</w:t>
      </w:r>
      <w:r w:rsidRPr="00C60E2F">
        <w:rPr>
          <w:rFonts w:ascii="Arial" w:hAnsi="Arial" w:cs="Arial"/>
        </w:rPr>
        <w:t>____</w:t>
      </w:r>
      <w:r>
        <w:rPr>
          <w:rFonts w:ascii="Arial" w:hAnsi="Arial" w:cs="Arial"/>
        </w:rPr>
        <w:t>__</w:t>
      </w:r>
    </w:p>
    <w:p w14:paraId="083C422E" w14:textId="38FF5BEA" w:rsidR="00FE5CEE" w:rsidRPr="00C60E2F" w:rsidRDefault="00FE5CEE" w:rsidP="00DE4F2F">
      <w:pPr>
        <w:spacing w:line="360" w:lineRule="auto"/>
        <w:rPr>
          <w:rFonts w:ascii="Arial" w:hAnsi="Arial" w:cs="Arial"/>
        </w:rPr>
      </w:pPr>
      <w:r w:rsidRPr="00C60E2F">
        <w:rPr>
          <w:rFonts w:ascii="Arial" w:hAnsi="Arial" w:cs="Arial"/>
        </w:rPr>
        <w:t>__________________________________________________________________________________________________________________________________________________________________</w:t>
      </w:r>
      <w:r w:rsidR="00DE4F2F">
        <w:rPr>
          <w:rFonts w:ascii="Arial" w:hAnsi="Arial" w:cs="Arial"/>
        </w:rPr>
        <w:t>_________</w:t>
      </w:r>
      <w:r w:rsidRPr="00C60E2F">
        <w:rPr>
          <w:rFonts w:ascii="Arial" w:hAnsi="Arial" w:cs="Arial"/>
        </w:rPr>
        <w:t>_______</w:t>
      </w:r>
      <w:r>
        <w:rPr>
          <w:rFonts w:ascii="Arial" w:hAnsi="Arial" w:cs="Arial"/>
        </w:rPr>
        <w:t>__</w:t>
      </w:r>
    </w:p>
    <w:p w14:paraId="0AC389CC" w14:textId="77777777" w:rsidR="00FE5CEE" w:rsidRDefault="00FE5CEE" w:rsidP="00FE5CEE">
      <w:pPr>
        <w:rPr>
          <w:rFonts w:ascii="Arial" w:hAnsi="Arial" w:cs="Arial"/>
        </w:rPr>
      </w:pPr>
    </w:p>
    <w:p w14:paraId="0A8A1B99" w14:textId="77777777" w:rsidR="00FE5CEE" w:rsidRPr="00C60E2F" w:rsidRDefault="00FE5CEE" w:rsidP="00FE5CEE">
      <w:pPr>
        <w:rPr>
          <w:rFonts w:ascii="Arial" w:hAnsi="Arial" w:cs="Arial"/>
        </w:rPr>
      </w:pPr>
    </w:p>
    <w:p w14:paraId="6F5170CE" w14:textId="77777777" w:rsidR="00FE5CEE" w:rsidRPr="00C60E2F" w:rsidRDefault="00FE5CEE" w:rsidP="00FE5CEE">
      <w:pPr>
        <w:rPr>
          <w:rFonts w:ascii="Arial" w:hAnsi="Arial" w:cs="Arial"/>
        </w:rPr>
      </w:pPr>
    </w:p>
    <w:p w14:paraId="22617FD4" w14:textId="3775EF5C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Value:  $_____________</w:t>
      </w:r>
      <w:r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</w:t>
      </w:r>
      <w:r>
        <w:rPr>
          <w:rFonts w:ascii="Arial" w:hAnsi="Arial" w:cs="Arial"/>
        </w:rPr>
        <w:t>_    Date: _____________</w:t>
      </w:r>
      <w:r w:rsidRPr="00C60E2F">
        <w:rPr>
          <w:rFonts w:ascii="Arial" w:hAnsi="Arial" w:cs="Arial"/>
        </w:rPr>
        <w:t xml:space="preserve">   Expiration Date (if any): ___________</w:t>
      </w:r>
      <w:r w:rsidR="00DE4F2F">
        <w:rPr>
          <w:rFonts w:ascii="Arial" w:hAnsi="Arial" w:cs="Arial"/>
        </w:rPr>
        <w:t>_____</w:t>
      </w:r>
      <w:r w:rsidRPr="00C60E2F">
        <w:rPr>
          <w:rFonts w:ascii="Arial" w:hAnsi="Arial" w:cs="Arial"/>
        </w:rPr>
        <w:t>______</w:t>
      </w:r>
    </w:p>
    <w:p w14:paraId="1171BE90" w14:textId="77777777" w:rsidR="00FE5CEE" w:rsidRDefault="00FE5CEE" w:rsidP="00FE5CEE">
      <w:pPr>
        <w:rPr>
          <w:rFonts w:ascii="Arial" w:hAnsi="Arial" w:cs="Arial"/>
        </w:rPr>
      </w:pPr>
    </w:p>
    <w:p w14:paraId="53A845EB" w14:textId="77777777" w:rsidR="00FE5CEE" w:rsidRPr="00C60E2F" w:rsidRDefault="00FE5CEE" w:rsidP="00FE5CEE">
      <w:pPr>
        <w:rPr>
          <w:rFonts w:ascii="Arial" w:hAnsi="Arial" w:cs="Arial"/>
        </w:rPr>
      </w:pPr>
    </w:p>
    <w:p w14:paraId="798F3DA1" w14:textId="77777777" w:rsidR="00FE5CEE" w:rsidRPr="00C60E2F" w:rsidRDefault="00FE5CEE" w:rsidP="00FE5CEE">
      <w:pPr>
        <w:rPr>
          <w:rFonts w:ascii="Arial" w:hAnsi="Arial" w:cs="Arial"/>
        </w:rPr>
      </w:pPr>
    </w:p>
    <w:p w14:paraId="073C53F6" w14:textId="426C5D9C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Signature: _______________________________________________________</w:t>
      </w:r>
      <w:r>
        <w:rPr>
          <w:rFonts w:ascii="Arial" w:hAnsi="Arial" w:cs="Arial"/>
        </w:rPr>
        <w:t>______</w:t>
      </w:r>
      <w:r w:rsidR="00DE4F2F">
        <w:rPr>
          <w:rFonts w:ascii="Arial" w:hAnsi="Arial" w:cs="Arial"/>
        </w:rPr>
        <w:t>_____</w:t>
      </w:r>
      <w:r>
        <w:rPr>
          <w:rFonts w:ascii="Arial" w:hAnsi="Arial" w:cs="Arial"/>
        </w:rPr>
        <w:t>_______________</w:t>
      </w:r>
    </w:p>
    <w:p w14:paraId="306DAB42" w14:textId="77777777" w:rsidR="00FE5CEE" w:rsidRDefault="00FE5CEE" w:rsidP="00FE5CEE">
      <w:pPr>
        <w:rPr>
          <w:rFonts w:ascii="Arial" w:hAnsi="Arial" w:cs="Arial"/>
        </w:rPr>
      </w:pPr>
    </w:p>
    <w:p w14:paraId="7A4FC0DD" w14:textId="5250048F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Print Name: _________________________________________________</w:t>
      </w:r>
      <w:r>
        <w:rPr>
          <w:rFonts w:ascii="Arial" w:hAnsi="Arial" w:cs="Arial"/>
        </w:rPr>
        <w:t>_______</w:t>
      </w:r>
      <w:r w:rsidR="00DE4F2F">
        <w:rPr>
          <w:rFonts w:ascii="Arial" w:hAnsi="Arial" w:cs="Arial"/>
        </w:rPr>
        <w:t>_____</w:t>
      </w:r>
      <w:r>
        <w:rPr>
          <w:rFonts w:ascii="Arial" w:hAnsi="Arial" w:cs="Arial"/>
        </w:rPr>
        <w:t>_______________</w:t>
      </w:r>
      <w:r w:rsidRPr="00C60E2F">
        <w:rPr>
          <w:rFonts w:ascii="Arial" w:hAnsi="Arial" w:cs="Arial"/>
        </w:rPr>
        <w:t>____</w:t>
      </w:r>
    </w:p>
    <w:p w14:paraId="60A6DFD6" w14:textId="77777777" w:rsidR="00FE5CEE" w:rsidRPr="00C60E2F" w:rsidRDefault="00FE5CEE" w:rsidP="00FE5CEE">
      <w:pPr>
        <w:ind w:left="1100"/>
        <w:rPr>
          <w:rFonts w:ascii="Arial" w:hAnsi="Arial" w:cs="Arial"/>
        </w:rPr>
      </w:pPr>
    </w:p>
    <w:p w14:paraId="7CE5F0D3" w14:textId="77777777" w:rsidR="00FE5CEE" w:rsidRPr="00C60E2F" w:rsidRDefault="00FE5CEE" w:rsidP="00FE5CEE">
      <w:pPr>
        <w:rPr>
          <w:rFonts w:ascii="Arial" w:hAnsi="Arial" w:cs="Arial"/>
        </w:rPr>
      </w:pPr>
    </w:p>
    <w:p w14:paraId="1C54D7EC" w14:textId="62CBC873" w:rsidR="00FE5CEE" w:rsidRPr="00C60E2F" w:rsidRDefault="00FE5CEE" w:rsidP="00FE5CEE">
      <w:pPr>
        <w:rPr>
          <w:rFonts w:ascii="Arial" w:hAnsi="Arial" w:cs="Arial"/>
        </w:rPr>
      </w:pPr>
      <w:r w:rsidRPr="00C60E2F">
        <w:rPr>
          <w:rFonts w:ascii="Arial" w:hAnsi="Arial" w:cs="Arial"/>
        </w:rPr>
        <w:t>DDF Volunteer Contact Name: _________________________________</w:t>
      </w:r>
      <w:r>
        <w:rPr>
          <w:rFonts w:ascii="Arial" w:hAnsi="Arial" w:cs="Arial"/>
        </w:rPr>
        <w:t>________</w:t>
      </w:r>
      <w:r w:rsidRPr="00C60E2F">
        <w:rPr>
          <w:rFonts w:ascii="Arial" w:hAnsi="Arial" w:cs="Arial"/>
        </w:rPr>
        <w:t>_</w:t>
      </w:r>
      <w:r w:rsidR="00DE4F2F">
        <w:rPr>
          <w:rFonts w:ascii="Arial" w:hAnsi="Arial" w:cs="Arial"/>
        </w:rPr>
        <w:t>____</w:t>
      </w:r>
      <w:r w:rsidRPr="00C60E2F">
        <w:rPr>
          <w:rFonts w:ascii="Arial" w:hAnsi="Arial" w:cs="Arial"/>
        </w:rPr>
        <w:t>___________________</w:t>
      </w:r>
    </w:p>
    <w:p w14:paraId="7DEC4994" w14:textId="77777777" w:rsidR="00FE5CEE" w:rsidRDefault="00FE5CEE" w:rsidP="00FE5CEE">
      <w:pPr>
        <w:rPr>
          <w:rFonts w:ascii="Arial" w:hAnsi="Arial" w:cs="Arial"/>
        </w:rPr>
      </w:pPr>
    </w:p>
    <w:p w14:paraId="6CCFB297" w14:textId="77777777" w:rsidR="00FE5CEE" w:rsidRPr="00C60E2F" w:rsidRDefault="00FE5CEE" w:rsidP="00FE5CEE">
      <w:pPr>
        <w:rPr>
          <w:rFonts w:ascii="Arial" w:hAnsi="Arial" w:cs="Arial"/>
        </w:rPr>
      </w:pPr>
    </w:p>
    <w:p w14:paraId="7703468F" w14:textId="77777777" w:rsidR="00FE5CEE" w:rsidRPr="00C60E2F" w:rsidRDefault="00FE5CEE" w:rsidP="00FE5CEE">
      <w:pPr>
        <w:rPr>
          <w:rFonts w:ascii="Arial" w:hAnsi="Arial" w:cs="Arial"/>
          <w:bCs/>
        </w:rPr>
      </w:pPr>
    </w:p>
    <w:p w14:paraId="53B6D7F4" w14:textId="77777777" w:rsidR="00FE5CEE" w:rsidRPr="004E19B7" w:rsidRDefault="00FE5CEE" w:rsidP="00FE5CEE">
      <w:pPr>
        <w:rPr>
          <w:rFonts w:ascii="Arial" w:hAnsi="Arial" w:cs="Arial"/>
          <w:b/>
          <w:bCs/>
          <w:sz w:val="22"/>
        </w:rPr>
      </w:pPr>
      <w:r w:rsidRPr="004E19B7">
        <w:rPr>
          <w:rFonts w:ascii="Arial" w:hAnsi="Arial" w:cs="Arial"/>
          <w:b/>
          <w:bCs/>
          <w:sz w:val="22"/>
        </w:rPr>
        <w:t>Please return this completed form to:</w:t>
      </w:r>
    </w:p>
    <w:p w14:paraId="3FD14E35" w14:textId="77777777" w:rsidR="00FE5CEE" w:rsidRPr="00AF0000" w:rsidRDefault="00FE5CEE" w:rsidP="00FE5CEE">
      <w:pPr>
        <w:rPr>
          <w:rFonts w:ascii="Arial" w:hAnsi="Arial" w:cs="Arial"/>
          <w:bCs/>
        </w:rPr>
      </w:pPr>
      <w:r w:rsidRPr="00AF0000">
        <w:rPr>
          <w:rFonts w:ascii="Arial" w:hAnsi="Arial" w:cs="Arial"/>
          <w:bCs/>
        </w:rPr>
        <w:t>Debbie’s Dream Foundation: Curing Stomach Cancer</w:t>
      </w:r>
    </w:p>
    <w:p w14:paraId="5BB2134E" w14:textId="77777777" w:rsidR="00FE5CEE" w:rsidRPr="00AF0000" w:rsidRDefault="00FE5CEE" w:rsidP="00FE5CEE">
      <w:pPr>
        <w:rPr>
          <w:rFonts w:ascii="Arial" w:hAnsi="Arial" w:cs="Arial"/>
        </w:rPr>
      </w:pPr>
      <w:r w:rsidRPr="00AF0000">
        <w:rPr>
          <w:rFonts w:ascii="Arial" w:hAnsi="Arial" w:cs="Arial"/>
        </w:rPr>
        <w:t xml:space="preserve">Attention: </w:t>
      </w:r>
      <w:r>
        <w:rPr>
          <w:rFonts w:ascii="Arial" w:hAnsi="Arial" w:cs="Arial"/>
        </w:rPr>
        <w:t xml:space="preserve">Dream </w:t>
      </w:r>
      <w:r w:rsidRPr="005B1041">
        <w:rPr>
          <w:rFonts w:ascii="Arial" w:hAnsi="Arial" w:cs="Arial"/>
          <w:noProof/>
        </w:rPr>
        <w:t>Fore</w:t>
      </w:r>
      <w:r>
        <w:rPr>
          <w:rFonts w:ascii="Arial" w:hAnsi="Arial" w:cs="Arial"/>
        </w:rPr>
        <w:t xml:space="preserve"> A Cure</w:t>
      </w:r>
      <w:r w:rsidRPr="00AF0000">
        <w:rPr>
          <w:rFonts w:ascii="Arial" w:hAnsi="Arial" w:cs="Arial"/>
        </w:rPr>
        <w:t xml:space="preserve"> Golf Tournament</w:t>
      </w:r>
    </w:p>
    <w:p w14:paraId="599B7F2F" w14:textId="77777777" w:rsidR="00FE5CEE" w:rsidRPr="00AF0000" w:rsidRDefault="00FE5CEE" w:rsidP="00FE5CEE">
      <w:pPr>
        <w:rPr>
          <w:rFonts w:ascii="Arial" w:hAnsi="Arial" w:cs="Arial"/>
        </w:rPr>
      </w:pPr>
      <w:r w:rsidRPr="00AF0000">
        <w:rPr>
          <w:rFonts w:ascii="Arial" w:hAnsi="Arial" w:cs="Arial"/>
        </w:rPr>
        <w:t>Two South University Drive, Suite 326</w:t>
      </w:r>
    </w:p>
    <w:p w14:paraId="3D6B24D6" w14:textId="77777777" w:rsidR="00FE5CEE" w:rsidRPr="00AF0000" w:rsidRDefault="00FE5CEE" w:rsidP="00FE5CEE">
      <w:pPr>
        <w:rPr>
          <w:rFonts w:ascii="Arial" w:hAnsi="Arial" w:cs="Arial"/>
        </w:rPr>
      </w:pPr>
      <w:r w:rsidRPr="00AF0000">
        <w:rPr>
          <w:rFonts w:ascii="Arial" w:hAnsi="Arial" w:cs="Arial"/>
        </w:rPr>
        <w:t>Plantation, FL 33324</w:t>
      </w:r>
    </w:p>
    <w:p w14:paraId="61197D96" w14:textId="77777777" w:rsidR="00FE5CEE" w:rsidRPr="004E19B7" w:rsidRDefault="00FE5CEE" w:rsidP="00FE5CEE">
      <w:pPr>
        <w:rPr>
          <w:rFonts w:ascii="Arial" w:hAnsi="Arial" w:cs="Arial"/>
          <w:bCs/>
          <w:sz w:val="22"/>
        </w:rPr>
      </w:pPr>
      <w:r w:rsidRPr="004E19B7">
        <w:rPr>
          <w:rFonts w:ascii="Arial" w:hAnsi="Arial" w:cs="Arial"/>
          <w:bCs/>
          <w:sz w:val="22"/>
        </w:rPr>
        <w:tab/>
      </w:r>
      <w:r w:rsidRPr="004E19B7">
        <w:rPr>
          <w:rFonts w:ascii="Arial" w:hAnsi="Arial" w:cs="Arial"/>
          <w:bCs/>
          <w:sz w:val="22"/>
        </w:rPr>
        <w:tab/>
      </w:r>
      <w:r w:rsidRPr="004E19B7">
        <w:rPr>
          <w:rFonts w:ascii="Arial" w:hAnsi="Arial" w:cs="Arial"/>
          <w:bCs/>
          <w:sz w:val="22"/>
        </w:rPr>
        <w:tab/>
      </w:r>
      <w:r w:rsidRPr="004E19B7">
        <w:rPr>
          <w:rFonts w:ascii="Arial" w:hAnsi="Arial" w:cs="Arial"/>
          <w:bCs/>
          <w:sz w:val="22"/>
        </w:rPr>
        <w:tab/>
      </w:r>
    </w:p>
    <w:p w14:paraId="29F3DC34" w14:textId="77777777" w:rsidR="00FE5CEE" w:rsidRPr="004E19B7" w:rsidRDefault="00FE5CEE" w:rsidP="00FE5CEE">
      <w:pPr>
        <w:rPr>
          <w:rFonts w:ascii="Arial" w:hAnsi="Arial" w:cs="Arial"/>
          <w:bCs/>
          <w:sz w:val="22"/>
        </w:rPr>
      </w:pPr>
      <w:r w:rsidRPr="004E19B7">
        <w:rPr>
          <w:rFonts w:ascii="Arial" w:hAnsi="Arial" w:cs="Arial"/>
          <w:bCs/>
          <w:sz w:val="22"/>
        </w:rPr>
        <w:t xml:space="preserve">This form may also be faxed to (855) 475-1201 or emailed to </w:t>
      </w:r>
      <w:hyperlink r:id="rId12" w:history="1">
        <w:r w:rsidRPr="004E19B7">
          <w:rPr>
            <w:rStyle w:val="Hyperlink"/>
            <w:rFonts w:ascii="Arial" w:hAnsi="Arial" w:cs="Arial"/>
            <w:bCs/>
            <w:sz w:val="22"/>
          </w:rPr>
          <w:t>Events@DebbiesDream.org</w:t>
        </w:r>
      </w:hyperlink>
      <w:r w:rsidRPr="004E19B7">
        <w:rPr>
          <w:rFonts w:ascii="Arial" w:hAnsi="Arial" w:cs="Arial"/>
          <w:bCs/>
          <w:sz w:val="22"/>
        </w:rPr>
        <w:t>.</w:t>
      </w:r>
    </w:p>
    <w:p w14:paraId="0B538246" w14:textId="77777777" w:rsidR="00FE5CEE" w:rsidRPr="00C60E2F" w:rsidRDefault="00FE5CEE" w:rsidP="00FE5CEE">
      <w:pPr>
        <w:rPr>
          <w:rFonts w:ascii="Arial" w:hAnsi="Arial" w:cs="Arial"/>
          <w:b/>
          <w:sz w:val="24"/>
          <w:szCs w:val="24"/>
        </w:rPr>
      </w:pPr>
    </w:p>
    <w:p w14:paraId="1DB96091" w14:textId="77777777" w:rsidR="00FE5CEE" w:rsidRDefault="00FE5CEE" w:rsidP="00FE5CEE">
      <w:pPr>
        <w:rPr>
          <w:rFonts w:ascii="Arial" w:hAnsi="Arial" w:cs="Arial"/>
          <w:sz w:val="24"/>
          <w:szCs w:val="24"/>
        </w:rPr>
      </w:pPr>
    </w:p>
    <w:p w14:paraId="5D0225DC" w14:textId="77777777" w:rsidR="00A01652" w:rsidRDefault="00A01652" w:rsidP="00FE5CEE">
      <w:pPr>
        <w:rPr>
          <w:rFonts w:ascii="Arial" w:hAnsi="Arial" w:cs="Arial"/>
          <w:sz w:val="24"/>
          <w:szCs w:val="24"/>
        </w:rPr>
      </w:pPr>
    </w:p>
    <w:p w14:paraId="3673508C" w14:textId="77777777" w:rsidR="00A01652" w:rsidRDefault="00A01652" w:rsidP="00FE5CEE">
      <w:pPr>
        <w:rPr>
          <w:rFonts w:ascii="Arial" w:hAnsi="Arial" w:cs="Arial"/>
          <w:sz w:val="24"/>
          <w:szCs w:val="24"/>
        </w:rPr>
      </w:pPr>
    </w:p>
    <w:p w14:paraId="00E5ECB8" w14:textId="77777777" w:rsidR="00A01652" w:rsidRPr="00C60E2F" w:rsidRDefault="00A01652" w:rsidP="00FE5CEE">
      <w:pPr>
        <w:rPr>
          <w:rFonts w:ascii="Arial" w:hAnsi="Arial" w:cs="Arial"/>
          <w:sz w:val="24"/>
          <w:szCs w:val="24"/>
        </w:rPr>
      </w:pPr>
    </w:p>
    <w:p w14:paraId="6BBA69CC" w14:textId="77777777" w:rsidR="00FE5CEE" w:rsidRPr="00C60E2F" w:rsidRDefault="00FE5CEE" w:rsidP="00FE5CEE">
      <w:pPr>
        <w:jc w:val="center"/>
        <w:rPr>
          <w:rFonts w:ascii="Arial" w:hAnsi="Arial" w:cs="Arial"/>
          <w:sz w:val="16"/>
          <w:szCs w:val="16"/>
        </w:rPr>
      </w:pPr>
      <w:r w:rsidRPr="00C60E2F">
        <w:rPr>
          <w:rFonts w:ascii="Arial" w:hAnsi="Arial" w:cs="Arial"/>
          <w:sz w:val="16"/>
          <w:szCs w:val="16"/>
        </w:rPr>
        <w:t xml:space="preserve">Debbie’s Dream Foundation: Curing Stomach Cancer (DDF) is a 501(c)(3) non-profit organization.  This donation may </w:t>
      </w:r>
      <w:r w:rsidRPr="005B1041">
        <w:rPr>
          <w:rFonts w:ascii="Arial" w:hAnsi="Arial" w:cs="Arial"/>
          <w:noProof/>
          <w:sz w:val="16"/>
          <w:szCs w:val="16"/>
        </w:rPr>
        <w:t>be used</w:t>
      </w:r>
    </w:p>
    <w:p w14:paraId="6979B01E" w14:textId="3E4095CC" w:rsidR="00FE5CEE" w:rsidRPr="00C60E2F" w:rsidRDefault="00FE5CEE" w:rsidP="00FE5CEE">
      <w:pPr>
        <w:jc w:val="center"/>
        <w:rPr>
          <w:rFonts w:ascii="Arial" w:hAnsi="Arial" w:cs="Arial"/>
          <w:sz w:val="16"/>
          <w:szCs w:val="16"/>
        </w:rPr>
      </w:pPr>
      <w:r w:rsidRPr="00C60E2F">
        <w:rPr>
          <w:rFonts w:ascii="Arial" w:hAnsi="Arial" w:cs="Arial"/>
          <w:sz w:val="16"/>
          <w:szCs w:val="16"/>
        </w:rPr>
        <w:t>for any DDF fundraising event</w:t>
      </w:r>
      <w:r w:rsidR="005B1041">
        <w:rPr>
          <w:rFonts w:ascii="Arial" w:hAnsi="Arial" w:cs="Arial"/>
          <w:sz w:val="16"/>
          <w:szCs w:val="16"/>
        </w:rPr>
        <w:t>,</w:t>
      </w:r>
      <w:r w:rsidRPr="00C60E2F">
        <w:rPr>
          <w:rFonts w:ascii="Arial" w:hAnsi="Arial" w:cs="Arial"/>
          <w:sz w:val="16"/>
          <w:szCs w:val="16"/>
        </w:rPr>
        <w:t xml:space="preserve"> </w:t>
      </w:r>
      <w:r w:rsidRPr="005B1041">
        <w:rPr>
          <w:rFonts w:ascii="Arial" w:hAnsi="Arial" w:cs="Arial"/>
          <w:noProof/>
          <w:sz w:val="16"/>
          <w:szCs w:val="16"/>
        </w:rPr>
        <w:t>and</w:t>
      </w:r>
      <w:r w:rsidRPr="00C60E2F">
        <w:rPr>
          <w:rFonts w:ascii="Arial" w:hAnsi="Arial" w:cs="Arial"/>
          <w:sz w:val="16"/>
          <w:szCs w:val="16"/>
        </w:rPr>
        <w:t xml:space="preserve"> packaging items </w:t>
      </w:r>
      <w:r w:rsidR="005B1041">
        <w:rPr>
          <w:rFonts w:ascii="Arial" w:hAnsi="Arial" w:cs="Arial"/>
          <w:noProof/>
          <w:sz w:val="16"/>
          <w:szCs w:val="16"/>
        </w:rPr>
        <w:t>are</w:t>
      </w:r>
      <w:r w:rsidRPr="00C60E2F">
        <w:rPr>
          <w:rFonts w:ascii="Arial" w:hAnsi="Arial" w:cs="Arial"/>
          <w:sz w:val="16"/>
          <w:szCs w:val="16"/>
        </w:rPr>
        <w:t xml:space="preserve"> at the discretion of DDF.  All items and services are tax deductible</w:t>
      </w:r>
    </w:p>
    <w:p w14:paraId="700657B2" w14:textId="1C11338C" w:rsidR="005C3B73" w:rsidRPr="00AF0000" w:rsidRDefault="00FE5CEE" w:rsidP="00FE5CEE">
      <w:pPr>
        <w:jc w:val="center"/>
        <w:rPr>
          <w:rFonts w:ascii="Arial" w:hAnsi="Arial" w:cs="Arial"/>
          <w:caps/>
          <w:sz w:val="16"/>
          <w:szCs w:val="16"/>
        </w:rPr>
      </w:pPr>
      <w:r w:rsidRPr="00C60E2F">
        <w:rPr>
          <w:rFonts w:ascii="Arial" w:hAnsi="Arial" w:cs="Arial"/>
          <w:sz w:val="16"/>
          <w:szCs w:val="16"/>
        </w:rPr>
        <w:t xml:space="preserve">to the extent allowed by law.  All donors will receive an </w:t>
      </w:r>
      <w:r w:rsidRPr="005B1041">
        <w:rPr>
          <w:rFonts w:ascii="Arial" w:hAnsi="Arial" w:cs="Arial"/>
          <w:noProof/>
          <w:sz w:val="16"/>
          <w:szCs w:val="16"/>
        </w:rPr>
        <w:t>acknowledgment</w:t>
      </w:r>
      <w:r w:rsidRPr="00C60E2F">
        <w:rPr>
          <w:rFonts w:ascii="Arial" w:hAnsi="Arial" w:cs="Arial"/>
          <w:sz w:val="16"/>
          <w:szCs w:val="16"/>
        </w:rPr>
        <w:t xml:space="preserve"> from DDF.</w:t>
      </w:r>
    </w:p>
    <w:sectPr w:rsidR="005C3B73" w:rsidRPr="00AF0000" w:rsidSect="00866B80">
      <w:headerReference w:type="default" r:id="rId13"/>
      <w:type w:val="continuous"/>
      <w:pgSz w:w="12240" w:h="15840" w:code="1"/>
      <w:pgMar w:top="1440" w:right="1080" w:bottom="5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3C49A" w14:textId="77777777" w:rsidR="007D137C" w:rsidRDefault="007D137C">
      <w:r>
        <w:separator/>
      </w:r>
    </w:p>
  </w:endnote>
  <w:endnote w:type="continuationSeparator" w:id="0">
    <w:p w14:paraId="285A672D" w14:textId="77777777" w:rsidR="007D137C" w:rsidRDefault="007D137C">
      <w:r>
        <w:continuationSeparator/>
      </w:r>
    </w:p>
  </w:endnote>
  <w:endnote w:type="continuationNotice" w:id="1">
    <w:p w14:paraId="1B5E6CF0" w14:textId="77777777" w:rsidR="007D137C" w:rsidRDefault="007D13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6D5C" w14:textId="77777777" w:rsidR="007D137C" w:rsidRDefault="007D137C">
      <w:r>
        <w:separator/>
      </w:r>
    </w:p>
  </w:footnote>
  <w:footnote w:type="continuationSeparator" w:id="0">
    <w:p w14:paraId="220FAA15" w14:textId="77777777" w:rsidR="007D137C" w:rsidRDefault="007D137C">
      <w:r>
        <w:continuationSeparator/>
      </w:r>
    </w:p>
  </w:footnote>
  <w:footnote w:type="continuationNotice" w:id="1">
    <w:p w14:paraId="72E7BDA9" w14:textId="77777777" w:rsidR="007D137C" w:rsidRDefault="007D13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657BF" w14:textId="723E4896" w:rsidR="007A51D5" w:rsidRDefault="007A51D5" w:rsidP="009C2A93">
    <w:pPr>
      <w:pStyle w:val="Header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0657C0" wp14:editId="15A49F50">
              <wp:simplePos x="0" y="0"/>
              <wp:positionH relativeFrom="column">
                <wp:posOffset>3267075</wp:posOffset>
              </wp:positionH>
              <wp:positionV relativeFrom="paragraph">
                <wp:posOffset>-285750</wp:posOffset>
              </wp:positionV>
              <wp:extent cx="3619500" cy="942975"/>
              <wp:effectExtent l="0" t="0" r="0" b="952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95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0657CE" w14:textId="5FFA6543" w:rsidR="007A51D5" w:rsidRPr="00AF0000" w:rsidRDefault="007A51D5" w:rsidP="00BC5EC7">
                          <w:pPr>
                            <w:jc w:val="right"/>
                            <w:rPr>
                              <w:rFonts w:ascii="Arial" w:hAnsi="Arial" w:cs="Arial"/>
                              <w:color w:val="3276C8"/>
                            </w:rPr>
                          </w:pPr>
                          <w:r w:rsidRPr="00AF0000">
                            <w:rPr>
                              <w:rFonts w:ascii="Arial" w:hAnsi="Arial" w:cs="Arial"/>
                              <w:color w:val="3276C8"/>
                            </w:rPr>
                            <w:t>Two South University Drive, Suite 326 | Plantation, FL 33324</w:t>
                          </w:r>
                        </w:p>
                        <w:p w14:paraId="700657CF" w14:textId="77777777" w:rsidR="007A51D5" w:rsidRPr="00AF0000" w:rsidRDefault="007A51D5" w:rsidP="000F2090">
                          <w:pPr>
                            <w:jc w:val="right"/>
                            <w:rPr>
                              <w:rFonts w:ascii="Arial" w:hAnsi="Arial" w:cs="Arial"/>
                              <w:color w:val="3276C8"/>
                            </w:rPr>
                          </w:pPr>
                          <w:r w:rsidRPr="00AF0000">
                            <w:rPr>
                              <w:rFonts w:ascii="Arial" w:hAnsi="Arial" w:cs="Arial"/>
                              <w:color w:val="3276C8"/>
                            </w:rPr>
                            <w:t>954.475.1200 | Toll Free Fax 855.475.1201</w:t>
                          </w:r>
                        </w:p>
                        <w:p w14:paraId="01AD6254" w14:textId="77777777" w:rsidR="007A51D5" w:rsidRPr="00AF0000" w:rsidRDefault="007A51D5" w:rsidP="000F2090">
                          <w:pPr>
                            <w:jc w:val="right"/>
                            <w:rPr>
                              <w:rFonts w:ascii="Arial" w:hAnsi="Arial" w:cs="Arial"/>
                              <w:color w:val="3276C8"/>
                            </w:rPr>
                          </w:pPr>
                          <w:r w:rsidRPr="00AF0000">
                            <w:rPr>
                              <w:rFonts w:ascii="Arial" w:hAnsi="Arial" w:cs="Arial"/>
                              <w:color w:val="3276C8"/>
                            </w:rPr>
                            <w:t xml:space="preserve">Toll Free 855.475.1200 </w:t>
                          </w:r>
                        </w:p>
                        <w:p w14:paraId="5F20E504" w14:textId="0BFEBD52" w:rsidR="007A51D5" w:rsidRPr="00AF0000" w:rsidRDefault="007A51D5" w:rsidP="000F2090">
                          <w:pPr>
                            <w:jc w:val="right"/>
                            <w:rPr>
                              <w:rFonts w:ascii="Arial" w:hAnsi="Arial" w:cs="Arial"/>
                              <w:color w:val="3276C8"/>
                              <w:u w:val="single"/>
                            </w:rPr>
                          </w:pPr>
                          <w:r w:rsidRPr="00AF0000">
                            <w:rPr>
                              <w:rFonts w:ascii="Arial" w:hAnsi="Arial" w:cs="Arial"/>
                              <w:color w:val="3276C8"/>
                              <w:u w:val="single"/>
                            </w:rPr>
                            <w:t>Info@DebbiesDream.org</w:t>
                          </w:r>
                        </w:p>
                        <w:p w14:paraId="700657D0" w14:textId="73A1E064" w:rsidR="007A51D5" w:rsidRPr="00AF0000" w:rsidRDefault="007A51D5" w:rsidP="000F2090">
                          <w:pPr>
                            <w:jc w:val="right"/>
                            <w:rPr>
                              <w:rFonts w:ascii="Arial" w:hAnsi="Arial" w:cs="Arial"/>
                              <w:color w:val="3276C8"/>
                              <w:u w:val="single"/>
                            </w:rPr>
                          </w:pPr>
                          <w:r w:rsidRPr="00AF0000">
                            <w:rPr>
                              <w:rFonts w:ascii="Arial" w:hAnsi="Arial" w:cs="Arial"/>
                              <w:color w:val="3276C8"/>
                              <w:u w:val="single"/>
                            </w:rPr>
                            <w:t>www.DebbiesDream.org</w:t>
                          </w:r>
                        </w:p>
                        <w:p w14:paraId="700657D1" w14:textId="77777777" w:rsidR="007A51D5" w:rsidRPr="000A27C1" w:rsidRDefault="007A51D5" w:rsidP="00F768A8">
                          <w:pPr>
                            <w:jc w:val="right"/>
                            <w:rPr>
                              <w:rFonts w:ascii="Calibri" w:hAnsi="Calibri" w:cs="Calibri"/>
                              <w:color w:val="3276C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657C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257.25pt;margin-top:-22.5pt;width:285pt;height:7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" stroked="f">
              <v:textbox>
                <w:txbxContent>
                  <w:p w14:paraId="700657CE" w14:textId="5FFA6543" w:rsidR="007A51D5" w:rsidRPr="00AF0000" w:rsidRDefault="007A51D5" w:rsidP="00BC5EC7">
                    <w:pPr>
                      <w:jc w:val="right"/>
                      <w:rPr>
                        <w:rFonts w:ascii="Arial" w:hAnsi="Arial" w:cs="Arial"/>
                        <w:color w:val="3276C8"/>
                      </w:rPr>
                    </w:pPr>
                    <w:r w:rsidRPr="00AF0000">
                      <w:rPr>
                        <w:rFonts w:ascii="Arial" w:hAnsi="Arial" w:cs="Arial"/>
                        <w:color w:val="3276C8"/>
                      </w:rPr>
                      <w:t>Two South University Drive, Suite 326 | Plantation, FL 33324</w:t>
                    </w:r>
                  </w:p>
                  <w:p w14:paraId="700657CF" w14:textId="77777777" w:rsidR="007A51D5" w:rsidRPr="00AF0000" w:rsidRDefault="007A51D5" w:rsidP="000F2090">
                    <w:pPr>
                      <w:jc w:val="right"/>
                      <w:rPr>
                        <w:rFonts w:ascii="Arial" w:hAnsi="Arial" w:cs="Arial"/>
                        <w:color w:val="3276C8"/>
                      </w:rPr>
                    </w:pPr>
                    <w:r w:rsidRPr="00AF0000">
                      <w:rPr>
                        <w:rFonts w:ascii="Arial" w:hAnsi="Arial" w:cs="Arial"/>
                        <w:color w:val="3276C8"/>
                      </w:rPr>
                      <w:t>954.475.1200 | Toll Free Fax 855.475.1201</w:t>
                    </w:r>
                  </w:p>
                  <w:p w14:paraId="01AD6254" w14:textId="77777777" w:rsidR="007A51D5" w:rsidRPr="00AF0000" w:rsidRDefault="007A51D5" w:rsidP="000F2090">
                    <w:pPr>
                      <w:jc w:val="right"/>
                      <w:rPr>
                        <w:rFonts w:ascii="Arial" w:hAnsi="Arial" w:cs="Arial"/>
                        <w:color w:val="3276C8"/>
                      </w:rPr>
                    </w:pPr>
                    <w:r w:rsidRPr="00AF0000">
                      <w:rPr>
                        <w:rFonts w:ascii="Arial" w:hAnsi="Arial" w:cs="Arial"/>
                        <w:color w:val="3276C8"/>
                      </w:rPr>
                      <w:t xml:space="preserve">Toll Free 855.475.1200 </w:t>
                    </w:r>
                  </w:p>
                  <w:p w14:paraId="5F20E504" w14:textId="0BFEBD52" w:rsidR="007A51D5" w:rsidRPr="00AF0000" w:rsidRDefault="007A51D5" w:rsidP="000F2090">
                    <w:pPr>
                      <w:jc w:val="right"/>
                      <w:rPr>
                        <w:rFonts w:ascii="Arial" w:hAnsi="Arial" w:cs="Arial"/>
                        <w:color w:val="3276C8"/>
                        <w:u w:val="single"/>
                      </w:rPr>
                    </w:pPr>
                    <w:r w:rsidRPr="00AF0000">
                      <w:rPr>
                        <w:rFonts w:ascii="Arial" w:hAnsi="Arial" w:cs="Arial"/>
                        <w:color w:val="3276C8"/>
                        <w:u w:val="single"/>
                      </w:rPr>
                      <w:t>Info@DebbiesDream.org</w:t>
                    </w:r>
                  </w:p>
                  <w:p w14:paraId="700657D0" w14:textId="73A1E064" w:rsidR="007A51D5" w:rsidRPr="00AF0000" w:rsidRDefault="007A51D5" w:rsidP="000F2090">
                    <w:pPr>
                      <w:jc w:val="right"/>
                      <w:rPr>
                        <w:rFonts w:ascii="Arial" w:hAnsi="Arial" w:cs="Arial"/>
                        <w:color w:val="3276C8"/>
                        <w:u w:val="single"/>
                      </w:rPr>
                    </w:pPr>
                    <w:r w:rsidRPr="00AF0000">
                      <w:rPr>
                        <w:rFonts w:ascii="Arial" w:hAnsi="Arial" w:cs="Arial"/>
                        <w:color w:val="3276C8"/>
                        <w:u w:val="single"/>
                      </w:rPr>
                      <w:t>www.DebbiesDream.org</w:t>
                    </w:r>
                  </w:p>
                  <w:p w14:paraId="700657D1" w14:textId="77777777" w:rsidR="007A51D5" w:rsidRPr="000A27C1" w:rsidRDefault="007A51D5" w:rsidP="00F768A8">
                    <w:pPr>
                      <w:jc w:val="right"/>
                      <w:rPr>
                        <w:rFonts w:ascii="Calibri" w:hAnsi="Calibri" w:cs="Calibri"/>
                        <w:color w:val="3276C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700657C1" wp14:editId="5A7391D6">
          <wp:simplePos x="0" y="0"/>
          <wp:positionH relativeFrom="column">
            <wp:posOffset>-339725</wp:posOffset>
          </wp:positionH>
          <wp:positionV relativeFrom="paragraph">
            <wp:posOffset>-285750</wp:posOffset>
          </wp:positionV>
          <wp:extent cx="951865" cy="93853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SClogoTM-ta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51865" cy="9385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4A2CC80"/>
    <w:name w:val="ParaNumbers1"/>
    <w:lvl w:ilvl="0">
      <w:start w:val="1"/>
      <w:numFmt w:val="decimal"/>
      <w:pStyle w:val="Level1"/>
      <w:lvlText w:val="%1."/>
      <w:lvlJc w:val="left"/>
      <w:pPr>
        <w:ind w:left="0" w:firstLine="0"/>
      </w:pPr>
    </w:lvl>
    <w:lvl w:ilvl="1">
      <w:start w:val="1"/>
      <w:numFmt w:val="lowerLetter"/>
      <w:pStyle w:val="Level2"/>
      <w:lvlText w:val="%2."/>
      <w:lvlJc w:val="left"/>
      <w:pPr>
        <w:ind w:left="0" w:firstLine="0"/>
      </w:pPr>
    </w:lvl>
    <w:lvl w:ilvl="2">
      <w:start w:val="1"/>
      <w:numFmt w:val="lowerRoman"/>
      <w:pStyle w:val="Level3"/>
      <w:lvlText w:val="%3."/>
      <w:lvlJc w:val="left"/>
      <w:pPr>
        <w:ind w:left="0" w:firstLine="0"/>
      </w:pPr>
    </w:lvl>
    <w:lvl w:ilvl="3">
      <w:start w:val="1"/>
      <w:numFmt w:val="decimal"/>
      <w:lvlText w:val="(%4)"/>
      <w:lvlJc w:val="left"/>
      <w:pPr>
        <w:ind w:left="0" w:firstLine="0"/>
      </w:p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0" w:firstLine="0"/>
      </w:pPr>
    </w:lvl>
    <w:lvl w:ilvl="6">
      <w:start w:val="1"/>
      <w:numFmt w:val="decimal"/>
      <w:lvlText w:val="%7)"/>
      <w:lvlJc w:val="left"/>
      <w:pPr>
        <w:ind w:left="0" w:firstLine="0"/>
      </w:pPr>
    </w:lvl>
    <w:lvl w:ilvl="7">
      <w:start w:val="1"/>
      <w:numFmt w:val="lowerLetter"/>
      <w:lvlText w:val="%8)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C12041"/>
    <w:multiLevelType w:val="hybridMultilevel"/>
    <w:tmpl w:val="2C02D80E"/>
    <w:lvl w:ilvl="0" w:tplc="A3AEE4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86880"/>
    <w:multiLevelType w:val="hybridMultilevel"/>
    <w:tmpl w:val="14566BD8"/>
    <w:lvl w:ilvl="0" w:tplc="B1A478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D0147"/>
    <w:multiLevelType w:val="hybridMultilevel"/>
    <w:tmpl w:val="48DA415E"/>
    <w:lvl w:ilvl="0" w:tplc="2EAE42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935BF"/>
    <w:multiLevelType w:val="hybridMultilevel"/>
    <w:tmpl w:val="4154C800"/>
    <w:lvl w:ilvl="0" w:tplc="51800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088F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23C555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BDCFE9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780C89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3E5C9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7A8CE6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62707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D63FD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4C3080C"/>
    <w:multiLevelType w:val="hybridMultilevel"/>
    <w:tmpl w:val="E85488A6"/>
    <w:lvl w:ilvl="0" w:tplc="BE38F5D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56931"/>
    <w:multiLevelType w:val="hybridMultilevel"/>
    <w:tmpl w:val="AF6EA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13CC2"/>
    <w:multiLevelType w:val="hybridMultilevel"/>
    <w:tmpl w:val="AE22E022"/>
    <w:lvl w:ilvl="0" w:tplc="871A90D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E38E9"/>
    <w:multiLevelType w:val="hybridMultilevel"/>
    <w:tmpl w:val="1B9C819C"/>
    <w:lvl w:ilvl="0" w:tplc="AD90E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467EA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C6AB4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8041D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3CCAF2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B78EE4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D4C74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620B9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0C1D5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56A2A2D"/>
    <w:multiLevelType w:val="hybridMultilevel"/>
    <w:tmpl w:val="66508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67A56"/>
    <w:multiLevelType w:val="hybridMultilevel"/>
    <w:tmpl w:val="026C3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85D25"/>
    <w:multiLevelType w:val="hybridMultilevel"/>
    <w:tmpl w:val="29B426A0"/>
    <w:lvl w:ilvl="0" w:tplc="51941146">
      <w:numFmt w:val="bullet"/>
      <w:lvlText w:val="-"/>
      <w:lvlJc w:val="left"/>
      <w:pPr>
        <w:ind w:left="13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3" w15:restartNumberingAfterBreak="0">
    <w:nsid w:val="558519C7"/>
    <w:multiLevelType w:val="hybridMultilevel"/>
    <w:tmpl w:val="18EEE1B0"/>
    <w:lvl w:ilvl="0" w:tplc="B4FA51A2">
      <w:start w:val="1"/>
      <w:numFmt w:val="bullet"/>
      <w:lvlText w:val="•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13BA3CEA">
      <w:start w:val="1"/>
      <w:numFmt w:val="bullet"/>
      <w:lvlText w:val="•"/>
      <w:lvlJc w:val="left"/>
      <w:pPr>
        <w:tabs>
          <w:tab w:val="num" w:pos="1350"/>
        </w:tabs>
        <w:ind w:left="1350" w:hanging="360"/>
      </w:pPr>
      <w:rPr>
        <w:rFonts w:ascii="Times New Roman" w:hAnsi="Times New Roman" w:hint="default"/>
      </w:rPr>
    </w:lvl>
    <w:lvl w:ilvl="2" w:tplc="30522738">
      <w:start w:val="1"/>
      <w:numFmt w:val="bullet"/>
      <w:lvlText w:val="•"/>
      <w:lvlJc w:val="left"/>
      <w:pPr>
        <w:tabs>
          <w:tab w:val="num" w:pos="2070"/>
        </w:tabs>
        <w:ind w:left="2070" w:hanging="360"/>
      </w:pPr>
      <w:rPr>
        <w:rFonts w:ascii="Times New Roman" w:hAnsi="Times New Roman" w:hint="default"/>
      </w:rPr>
    </w:lvl>
    <w:lvl w:ilvl="3" w:tplc="F522BC18">
      <w:start w:val="1"/>
      <w:numFmt w:val="bullet"/>
      <w:lvlText w:val="•"/>
      <w:lvlJc w:val="left"/>
      <w:pPr>
        <w:tabs>
          <w:tab w:val="num" w:pos="2790"/>
        </w:tabs>
        <w:ind w:left="2790" w:hanging="360"/>
      </w:pPr>
      <w:rPr>
        <w:rFonts w:ascii="Times New Roman" w:hAnsi="Times New Roman" w:hint="default"/>
      </w:rPr>
    </w:lvl>
    <w:lvl w:ilvl="4" w:tplc="7660C2C4">
      <w:start w:val="1"/>
      <w:numFmt w:val="bullet"/>
      <w:lvlText w:val="•"/>
      <w:lvlJc w:val="left"/>
      <w:pPr>
        <w:tabs>
          <w:tab w:val="num" w:pos="3510"/>
        </w:tabs>
        <w:ind w:left="3510" w:hanging="360"/>
      </w:pPr>
      <w:rPr>
        <w:rFonts w:ascii="Times New Roman" w:hAnsi="Times New Roman" w:hint="default"/>
      </w:rPr>
    </w:lvl>
    <w:lvl w:ilvl="5" w:tplc="59A0B9CE">
      <w:start w:val="1"/>
      <w:numFmt w:val="bullet"/>
      <w:lvlText w:val="•"/>
      <w:lvlJc w:val="left"/>
      <w:pPr>
        <w:tabs>
          <w:tab w:val="num" w:pos="4230"/>
        </w:tabs>
        <w:ind w:left="4230" w:hanging="360"/>
      </w:pPr>
      <w:rPr>
        <w:rFonts w:ascii="Times New Roman" w:hAnsi="Times New Roman" w:hint="default"/>
      </w:rPr>
    </w:lvl>
    <w:lvl w:ilvl="6" w:tplc="8648E290">
      <w:start w:val="1"/>
      <w:numFmt w:val="bullet"/>
      <w:lvlText w:val="•"/>
      <w:lvlJc w:val="left"/>
      <w:pPr>
        <w:tabs>
          <w:tab w:val="num" w:pos="4950"/>
        </w:tabs>
        <w:ind w:left="4950" w:hanging="360"/>
      </w:pPr>
      <w:rPr>
        <w:rFonts w:ascii="Times New Roman" w:hAnsi="Times New Roman" w:hint="default"/>
      </w:rPr>
    </w:lvl>
    <w:lvl w:ilvl="7" w:tplc="4BDA6336">
      <w:start w:val="1"/>
      <w:numFmt w:val="bullet"/>
      <w:lvlText w:val="•"/>
      <w:lvlJc w:val="left"/>
      <w:pPr>
        <w:tabs>
          <w:tab w:val="num" w:pos="5670"/>
        </w:tabs>
        <w:ind w:left="5670" w:hanging="360"/>
      </w:pPr>
      <w:rPr>
        <w:rFonts w:ascii="Times New Roman" w:hAnsi="Times New Roman" w:hint="default"/>
      </w:rPr>
    </w:lvl>
    <w:lvl w:ilvl="8" w:tplc="9F3A0476">
      <w:start w:val="1"/>
      <w:numFmt w:val="bullet"/>
      <w:lvlText w:val="•"/>
      <w:lvlJc w:val="left"/>
      <w:pPr>
        <w:tabs>
          <w:tab w:val="num" w:pos="6390"/>
        </w:tabs>
        <w:ind w:left="639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DB82E3C"/>
    <w:multiLevelType w:val="hybridMultilevel"/>
    <w:tmpl w:val="03C603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3BA3C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052273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522BC1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60C2C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9A0B9C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48E29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BDA6336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3A047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F797E80"/>
    <w:multiLevelType w:val="hybridMultilevel"/>
    <w:tmpl w:val="B4C68AE0"/>
    <w:lvl w:ilvl="0" w:tplc="52A6FF2E">
      <w:start w:val="1"/>
      <w:numFmt w:val="decimal"/>
      <w:lvlText w:val="%1."/>
      <w:lvlJc w:val="left"/>
      <w:pPr>
        <w:ind w:left="18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16" w15:restartNumberingAfterBreak="0">
    <w:nsid w:val="69467F2F"/>
    <w:multiLevelType w:val="hybridMultilevel"/>
    <w:tmpl w:val="0DF6D344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7" w15:restartNumberingAfterBreak="0">
    <w:nsid w:val="6A103F80"/>
    <w:multiLevelType w:val="hybridMultilevel"/>
    <w:tmpl w:val="B61CE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826BB"/>
    <w:multiLevelType w:val="hybridMultilevel"/>
    <w:tmpl w:val="C1F2DBAA"/>
    <w:lvl w:ilvl="0" w:tplc="C61E0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9"/>
  </w:num>
  <w:num w:numId="4">
    <w:abstractNumId w:val="18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4"/>
  </w:num>
  <w:num w:numId="10">
    <w:abstractNumId w:val="1"/>
  </w:num>
  <w:num w:numId="11">
    <w:abstractNumId w:val="12"/>
  </w:num>
  <w:num w:numId="12">
    <w:abstractNumId w:val="16"/>
  </w:num>
  <w:num w:numId="13">
    <w:abstractNumId w:val="17"/>
  </w:num>
  <w:num w:numId="14">
    <w:abstractNumId w:val="10"/>
  </w:num>
  <w:num w:numId="15">
    <w:abstractNumId w:val="7"/>
  </w:num>
  <w:num w:numId="16">
    <w:abstractNumId w:val="11"/>
  </w:num>
  <w:num w:numId="17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lowerLetter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lowerRoman"/>
        <w:pStyle w:val="Level3"/>
        <w:lvlText w:val="%3."/>
        <w:lvlJc w:val="left"/>
        <w:pPr>
          <w:ind w:left="0" w:firstLine="0"/>
        </w:pPr>
        <w:rPr>
          <w:b w:val="0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lowerLetter"/>
        <w:lvlText w:val="%8)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18">
    <w:abstractNumId w:val="1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NDGxMLI0NzSytDRT0lEKTi0uzszPAykwNK0FAE5XItQtAAAA"/>
  </w:docVars>
  <w:rsids>
    <w:rsidRoot w:val="00792D46"/>
    <w:rsid w:val="00000531"/>
    <w:rsid w:val="00005BB0"/>
    <w:rsid w:val="0001500F"/>
    <w:rsid w:val="00015FF7"/>
    <w:rsid w:val="00021119"/>
    <w:rsid w:val="00023FC7"/>
    <w:rsid w:val="00024053"/>
    <w:rsid w:val="0002497A"/>
    <w:rsid w:val="00024EF0"/>
    <w:rsid w:val="00026908"/>
    <w:rsid w:val="00032F20"/>
    <w:rsid w:val="00036C66"/>
    <w:rsid w:val="000371DF"/>
    <w:rsid w:val="00041128"/>
    <w:rsid w:val="000436A2"/>
    <w:rsid w:val="00044058"/>
    <w:rsid w:val="000525DA"/>
    <w:rsid w:val="00061476"/>
    <w:rsid w:val="0006301D"/>
    <w:rsid w:val="000832A8"/>
    <w:rsid w:val="000838B8"/>
    <w:rsid w:val="00083B33"/>
    <w:rsid w:val="000877AB"/>
    <w:rsid w:val="00091AB0"/>
    <w:rsid w:val="000A1011"/>
    <w:rsid w:val="000B29A6"/>
    <w:rsid w:val="000B512B"/>
    <w:rsid w:val="000C0ADD"/>
    <w:rsid w:val="000C16F8"/>
    <w:rsid w:val="000C2C96"/>
    <w:rsid w:val="000C3CC7"/>
    <w:rsid w:val="000C402B"/>
    <w:rsid w:val="000F0AC8"/>
    <w:rsid w:val="000F2090"/>
    <w:rsid w:val="000F3651"/>
    <w:rsid w:val="000F4F4F"/>
    <w:rsid w:val="00104A51"/>
    <w:rsid w:val="00115BAC"/>
    <w:rsid w:val="00116257"/>
    <w:rsid w:val="00122369"/>
    <w:rsid w:val="00127CCB"/>
    <w:rsid w:val="00133AE7"/>
    <w:rsid w:val="001342E7"/>
    <w:rsid w:val="0014274A"/>
    <w:rsid w:val="00152127"/>
    <w:rsid w:val="00152CE3"/>
    <w:rsid w:val="001739D5"/>
    <w:rsid w:val="001873B0"/>
    <w:rsid w:val="00194B5A"/>
    <w:rsid w:val="00196F2F"/>
    <w:rsid w:val="001A70FE"/>
    <w:rsid w:val="001B0A7B"/>
    <w:rsid w:val="001B4AF1"/>
    <w:rsid w:val="001B7B86"/>
    <w:rsid w:val="001C3B68"/>
    <w:rsid w:val="001C4639"/>
    <w:rsid w:val="001C5B50"/>
    <w:rsid w:val="001D0A96"/>
    <w:rsid w:val="001D2F22"/>
    <w:rsid w:val="001D75F0"/>
    <w:rsid w:val="001D78A9"/>
    <w:rsid w:val="001E0EA7"/>
    <w:rsid w:val="001E1832"/>
    <w:rsid w:val="001E1895"/>
    <w:rsid w:val="001F0808"/>
    <w:rsid w:val="001F0B7B"/>
    <w:rsid w:val="001F1A11"/>
    <w:rsid w:val="001F64DC"/>
    <w:rsid w:val="00201651"/>
    <w:rsid w:val="00204AC6"/>
    <w:rsid w:val="00217B45"/>
    <w:rsid w:val="002226D9"/>
    <w:rsid w:val="0023223A"/>
    <w:rsid w:val="00240B74"/>
    <w:rsid w:val="00247D70"/>
    <w:rsid w:val="002507FE"/>
    <w:rsid w:val="00252D1F"/>
    <w:rsid w:val="0025503C"/>
    <w:rsid w:val="00255D86"/>
    <w:rsid w:val="002602BE"/>
    <w:rsid w:val="00261F38"/>
    <w:rsid w:val="0026377F"/>
    <w:rsid w:val="002644BF"/>
    <w:rsid w:val="00270FDD"/>
    <w:rsid w:val="00273990"/>
    <w:rsid w:val="0028222D"/>
    <w:rsid w:val="00284ED5"/>
    <w:rsid w:val="00294FB3"/>
    <w:rsid w:val="00295D64"/>
    <w:rsid w:val="00295D79"/>
    <w:rsid w:val="00297704"/>
    <w:rsid w:val="00297CED"/>
    <w:rsid w:val="002A2C3E"/>
    <w:rsid w:val="002A2CA5"/>
    <w:rsid w:val="002B425D"/>
    <w:rsid w:val="002C4E9D"/>
    <w:rsid w:val="002D6C9B"/>
    <w:rsid w:val="002E0C34"/>
    <w:rsid w:val="002F17B8"/>
    <w:rsid w:val="002F3212"/>
    <w:rsid w:val="002F66A2"/>
    <w:rsid w:val="00301C6D"/>
    <w:rsid w:val="0031198F"/>
    <w:rsid w:val="00312FFF"/>
    <w:rsid w:val="003217E6"/>
    <w:rsid w:val="0032265B"/>
    <w:rsid w:val="003245EF"/>
    <w:rsid w:val="003448CE"/>
    <w:rsid w:val="00370334"/>
    <w:rsid w:val="00376634"/>
    <w:rsid w:val="00380AC8"/>
    <w:rsid w:val="003A1F2C"/>
    <w:rsid w:val="003A3D68"/>
    <w:rsid w:val="003A65B7"/>
    <w:rsid w:val="003B6C4A"/>
    <w:rsid w:val="003C3AD1"/>
    <w:rsid w:val="003C3CFF"/>
    <w:rsid w:val="003C3F83"/>
    <w:rsid w:val="003D18AD"/>
    <w:rsid w:val="003E17E8"/>
    <w:rsid w:val="004066DB"/>
    <w:rsid w:val="004125B8"/>
    <w:rsid w:val="004132FF"/>
    <w:rsid w:val="004145DE"/>
    <w:rsid w:val="004171B6"/>
    <w:rsid w:val="0041749F"/>
    <w:rsid w:val="00417916"/>
    <w:rsid w:val="00421CE3"/>
    <w:rsid w:val="00421EA3"/>
    <w:rsid w:val="00431089"/>
    <w:rsid w:val="00431770"/>
    <w:rsid w:val="00435923"/>
    <w:rsid w:val="00436919"/>
    <w:rsid w:val="004406F1"/>
    <w:rsid w:val="00454C46"/>
    <w:rsid w:val="004559D4"/>
    <w:rsid w:val="00455DE7"/>
    <w:rsid w:val="00460D46"/>
    <w:rsid w:val="00470E5F"/>
    <w:rsid w:val="0047284E"/>
    <w:rsid w:val="00473593"/>
    <w:rsid w:val="00482E24"/>
    <w:rsid w:val="00486D4F"/>
    <w:rsid w:val="004974ED"/>
    <w:rsid w:val="004A527F"/>
    <w:rsid w:val="004B0BE0"/>
    <w:rsid w:val="004B797B"/>
    <w:rsid w:val="004C31D1"/>
    <w:rsid w:val="004C467E"/>
    <w:rsid w:val="004C515A"/>
    <w:rsid w:val="004D0B68"/>
    <w:rsid w:val="004D0DC0"/>
    <w:rsid w:val="004D2473"/>
    <w:rsid w:val="004D6349"/>
    <w:rsid w:val="004E1DFA"/>
    <w:rsid w:val="004E270C"/>
    <w:rsid w:val="004E6F93"/>
    <w:rsid w:val="004E7CEB"/>
    <w:rsid w:val="004F1D79"/>
    <w:rsid w:val="004F7072"/>
    <w:rsid w:val="00510BA1"/>
    <w:rsid w:val="00510D77"/>
    <w:rsid w:val="00511729"/>
    <w:rsid w:val="00515A79"/>
    <w:rsid w:val="00522D30"/>
    <w:rsid w:val="005371C0"/>
    <w:rsid w:val="00542129"/>
    <w:rsid w:val="00542319"/>
    <w:rsid w:val="00555543"/>
    <w:rsid w:val="00556368"/>
    <w:rsid w:val="00561AB8"/>
    <w:rsid w:val="005633EA"/>
    <w:rsid w:val="00564B43"/>
    <w:rsid w:val="00565C70"/>
    <w:rsid w:val="005666FC"/>
    <w:rsid w:val="0056764B"/>
    <w:rsid w:val="00572A0A"/>
    <w:rsid w:val="00574307"/>
    <w:rsid w:val="005815D4"/>
    <w:rsid w:val="00587528"/>
    <w:rsid w:val="005902EA"/>
    <w:rsid w:val="00592BF0"/>
    <w:rsid w:val="005962D7"/>
    <w:rsid w:val="00596686"/>
    <w:rsid w:val="005A26CF"/>
    <w:rsid w:val="005A2BAF"/>
    <w:rsid w:val="005A359F"/>
    <w:rsid w:val="005A3AAF"/>
    <w:rsid w:val="005A3F76"/>
    <w:rsid w:val="005B1041"/>
    <w:rsid w:val="005C1BD5"/>
    <w:rsid w:val="005C3B73"/>
    <w:rsid w:val="005C7E2A"/>
    <w:rsid w:val="005D01D7"/>
    <w:rsid w:val="005D240D"/>
    <w:rsid w:val="005D631A"/>
    <w:rsid w:val="005F3DBA"/>
    <w:rsid w:val="005F40F0"/>
    <w:rsid w:val="005F4847"/>
    <w:rsid w:val="00606829"/>
    <w:rsid w:val="006129A2"/>
    <w:rsid w:val="00616089"/>
    <w:rsid w:val="00617F5D"/>
    <w:rsid w:val="00625EF9"/>
    <w:rsid w:val="006263EA"/>
    <w:rsid w:val="006275B9"/>
    <w:rsid w:val="00637011"/>
    <w:rsid w:val="00637FF9"/>
    <w:rsid w:val="00645EDB"/>
    <w:rsid w:val="00653863"/>
    <w:rsid w:val="0066158D"/>
    <w:rsid w:val="006656CF"/>
    <w:rsid w:val="00666664"/>
    <w:rsid w:val="00671169"/>
    <w:rsid w:val="00672AD5"/>
    <w:rsid w:val="006734C7"/>
    <w:rsid w:val="00675116"/>
    <w:rsid w:val="00680C65"/>
    <w:rsid w:val="00684D23"/>
    <w:rsid w:val="00686663"/>
    <w:rsid w:val="0069034C"/>
    <w:rsid w:val="00694FF3"/>
    <w:rsid w:val="00695A84"/>
    <w:rsid w:val="00696551"/>
    <w:rsid w:val="00696B18"/>
    <w:rsid w:val="006A0E6C"/>
    <w:rsid w:val="006A2F76"/>
    <w:rsid w:val="006B33FC"/>
    <w:rsid w:val="006B401A"/>
    <w:rsid w:val="006B656B"/>
    <w:rsid w:val="006C02E1"/>
    <w:rsid w:val="006C2BEF"/>
    <w:rsid w:val="006D0C35"/>
    <w:rsid w:val="006D12AD"/>
    <w:rsid w:val="006D2310"/>
    <w:rsid w:val="006D370F"/>
    <w:rsid w:val="006D378F"/>
    <w:rsid w:val="006D5FAF"/>
    <w:rsid w:val="006D66A6"/>
    <w:rsid w:val="006D748E"/>
    <w:rsid w:val="006E1A84"/>
    <w:rsid w:val="00705017"/>
    <w:rsid w:val="00707DE9"/>
    <w:rsid w:val="00715336"/>
    <w:rsid w:val="00715585"/>
    <w:rsid w:val="00715927"/>
    <w:rsid w:val="007173CF"/>
    <w:rsid w:val="007174CF"/>
    <w:rsid w:val="00717AEE"/>
    <w:rsid w:val="0072406C"/>
    <w:rsid w:val="00727886"/>
    <w:rsid w:val="00731CE3"/>
    <w:rsid w:val="0073470A"/>
    <w:rsid w:val="007414E2"/>
    <w:rsid w:val="00743290"/>
    <w:rsid w:val="0074425D"/>
    <w:rsid w:val="007473F2"/>
    <w:rsid w:val="00756FB5"/>
    <w:rsid w:val="00757BC0"/>
    <w:rsid w:val="007605C0"/>
    <w:rsid w:val="007610D0"/>
    <w:rsid w:val="007671E3"/>
    <w:rsid w:val="00774609"/>
    <w:rsid w:val="00775021"/>
    <w:rsid w:val="0078156B"/>
    <w:rsid w:val="0078202A"/>
    <w:rsid w:val="00784647"/>
    <w:rsid w:val="00784775"/>
    <w:rsid w:val="00787BAE"/>
    <w:rsid w:val="00792D46"/>
    <w:rsid w:val="00793344"/>
    <w:rsid w:val="007933E4"/>
    <w:rsid w:val="00794111"/>
    <w:rsid w:val="00795173"/>
    <w:rsid w:val="007A2BE4"/>
    <w:rsid w:val="007A371F"/>
    <w:rsid w:val="007A38E4"/>
    <w:rsid w:val="007A51D5"/>
    <w:rsid w:val="007A5B5C"/>
    <w:rsid w:val="007B0D7E"/>
    <w:rsid w:val="007B7F87"/>
    <w:rsid w:val="007C0070"/>
    <w:rsid w:val="007C4156"/>
    <w:rsid w:val="007C4685"/>
    <w:rsid w:val="007D137C"/>
    <w:rsid w:val="007D585F"/>
    <w:rsid w:val="007E1E22"/>
    <w:rsid w:val="007E1EC7"/>
    <w:rsid w:val="007E4BAE"/>
    <w:rsid w:val="007F2936"/>
    <w:rsid w:val="00800A1D"/>
    <w:rsid w:val="0080156E"/>
    <w:rsid w:val="008033C9"/>
    <w:rsid w:val="00807E4A"/>
    <w:rsid w:val="00807EB0"/>
    <w:rsid w:val="0081362C"/>
    <w:rsid w:val="00820F65"/>
    <w:rsid w:val="00824F89"/>
    <w:rsid w:val="00825BC4"/>
    <w:rsid w:val="00837F2D"/>
    <w:rsid w:val="00842495"/>
    <w:rsid w:val="00845179"/>
    <w:rsid w:val="00846A77"/>
    <w:rsid w:val="008512E3"/>
    <w:rsid w:val="00854871"/>
    <w:rsid w:val="0085545F"/>
    <w:rsid w:val="00856A92"/>
    <w:rsid w:val="00856B7D"/>
    <w:rsid w:val="008658F7"/>
    <w:rsid w:val="00865A39"/>
    <w:rsid w:val="00866B80"/>
    <w:rsid w:val="00874DF7"/>
    <w:rsid w:val="00876507"/>
    <w:rsid w:val="00892580"/>
    <w:rsid w:val="008931A3"/>
    <w:rsid w:val="00893A9C"/>
    <w:rsid w:val="008952FD"/>
    <w:rsid w:val="008A1074"/>
    <w:rsid w:val="008A11D4"/>
    <w:rsid w:val="008A3F28"/>
    <w:rsid w:val="008A49A0"/>
    <w:rsid w:val="008A4FBD"/>
    <w:rsid w:val="008A57DB"/>
    <w:rsid w:val="008B2C30"/>
    <w:rsid w:val="008B3A9F"/>
    <w:rsid w:val="008B7EB5"/>
    <w:rsid w:val="008C3E32"/>
    <w:rsid w:val="008C4184"/>
    <w:rsid w:val="008C4220"/>
    <w:rsid w:val="008C5AA1"/>
    <w:rsid w:val="008D5D47"/>
    <w:rsid w:val="008E7CBD"/>
    <w:rsid w:val="008F3F8A"/>
    <w:rsid w:val="0090087E"/>
    <w:rsid w:val="00901A8F"/>
    <w:rsid w:val="00902BB1"/>
    <w:rsid w:val="00903827"/>
    <w:rsid w:val="00903A0A"/>
    <w:rsid w:val="00906922"/>
    <w:rsid w:val="00910E85"/>
    <w:rsid w:val="009167AF"/>
    <w:rsid w:val="009171C0"/>
    <w:rsid w:val="0092174B"/>
    <w:rsid w:val="00926272"/>
    <w:rsid w:val="00932798"/>
    <w:rsid w:val="0093540E"/>
    <w:rsid w:val="00936440"/>
    <w:rsid w:val="009444A2"/>
    <w:rsid w:val="00945FDC"/>
    <w:rsid w:val="00947570"/>
    <w:rsid w:val="00947F99"/>
    <w:rsid w:val="0095615A"/>
    <w:rsid w:val="009568EE"/>
    <w:rsid w:val="0095730C"/>
    <w:rsid w:val="00960C14"/>
    <w:rsid w:val="0096138B"/>
    <w:rsid w:val="009627B4"/>
    <w:rsid w:val="00965AC9"/>
    <w:rsid w:val="00971653"/>
    <w:rsid w:val="00974152"/>
    <w:rsid w:val="009761BC"/>
    <w:rsid w:val="009764AE"/>
    <w:rsid w:val="009815B0"/>
    <w:rsid w:val="009A3487"/>
    <w:rsid w:val="009A3F13"/>
    <w:rsid w:val="009A7732"/>
    <w:rsid w:val="009B398F"/>
    <w:rsid w:val="009B39C6"/>
    <w:rsid w:val="009C2A93"/>
    <w:rsid w:val="009C49FB"/>
    <w:rsid w:val="009C52FD"/>
    <w:rsid w:val="009D126E"/>
    <w:rsid w:val="009E01E4"/>
    <w:rsid w:val="009E2981"/>
    <w:rsid w:val="009E2F48"/>
    <w:rsid w:val="009E5366"/>
    <w:rsid w:val="009F052B"/>
    <w:rsid w:val="00A011B8"/>
    <w:rsid w:val="00A01652"/>
    <w:rsid w:val="00A1269D"/>
    <w:rsid w:val="00A143D8"/>
    <w:rsid w:val="00A22A7E"/>
    <w:rsid w:val="00A26469"/>
    <w:rsid w:val="00A35F6F"/>
    <w:rsid w:val="00A41DA9"/>
    <w:rsid w:val="00A43931"/>
    <w:rsid w:val="00A45107"/>
    <w:rsid w:val="00A513DE"/>
    <w:rsid w:val="00A528EB"/>
    <w:rsid w:val="00A5300D"/>
    <w:rsid w:val="00A57028"/>
    <w:rsid w:val="00A6433B"/>
    <w:rsid w:val="00A65D77"/>
    <w:rsid w:val="00A67899"/>
    <w:rsid w:val="00A70AE5"/>
    <w:rsid w:val="00A83727"/>
    <w:rsid w:val="00A83A47"/>
    <w:rsid w:val="00AA0010"/>
    <w:rsid w:val="00AA288D"/>
    <w:rsid w:val="00AA6CAB"/>
    <w:rsid w:val="00AC12EA"/>
    <w:rsid w:val="00AD4272"/>
    <w:rsid w:val="00AD5725"/>
    <w:rsid w:val="00AD78B8"/>
    <w:rsid w:val="00AE10C1"/>
    <w:rsid w:val="00AF0000"/>
    <w:rsid w:val="00AF55E2"/>
    <w:rsid w:val="00AF7395"/>
    <w:rsid w:val="00B07EAB"/>
    <w:rsid w:val="00B110B4"/>
    <w:rsid w:val="00B11F63"/>
    <w:rsid w:val="00B1536E"/>
    <w:rsid w:val="00B177E3"/>
    <w:rsid w:val="00B17BB8"/>
    <w:rsid w:val="00B22DBB"/>
    <w:rsid w:val="00B26E9F"/>
    <w:rsid w:val="00B308F0"/>
    <w:rsid w:val="00B309AD"/>
    <w:rsid w:val="00B30FD5"/>
    <w:rsid w:val="00B333B3"/>
    <w:rsid w:val="00B3756B"/>
    <w:rsid w:val="00B37ABD"/>
    <w:rsid w:val="00B408F8"/>
    <w:rsid w:val="00B43324"/>
    <w:rsid w:val="00B4384B"/>
    <w:rsid w:val="00B46669"/>
    <w:rsid w:val="00B515C4"/>
    <w:rsid w:val="00B525BC"/>
    <w:rsid w:val="00B53903"/>
    <w:rsid w:val="00B54F75"/>
    <w:rsid w:val="00B57357"/>
    <w:rsid w:val="00B62BEA"/>
    <w:rsid w:val="00B62F25"/>
    <w:rsid w:val="00B63A92"/>
    <w:rsid w:val="00B67C4E"/>
    <w:rsid w:val="00B71ABA"/>
    <w:rsid w:val="00B71C40"/>
    <w:rsid w:val="00B71E32"/>
    <w:rsid w:val="00B76976"/>
    <w:rsid w:val="00B80979"/>
    <w:rsid w:val="00B80C59"/>
    <w:rsid w:val="00B825E1"/>
    <w:rsid w:val="00B831F1"/>
    <w:rsid w:val="00B83B33"/>
    <w:rsid w:val="00B8400B"/>
    <w:rsid w:val="00B878B6"/>
    <w:rsid w:val="00B978CE"/>
    <w:rsid w:val="00BA00BF"/>
    <w:rsid w:val="00BA0DFC"/>
    <w:rsid w:val="00BA24C5"/>
    <w:rsid w:val="00BA495B"/>
    <w:rsid w:val="00BA6BD1"/>
    <w:rsid w:val="00BA79F4"/>
    <w:rsid w:val="00BB34E9"/>
    <w:rsid w:val="00BB49E0"/>
    <w:rsid w:val="00BB6842"/>
    <w:rsid w:val="00BC0752"/>
    <w:rsid w:val="00BC1B45"/>
    <w:rsid w:val="00BC5EC7"/>
    <w:rsid w:val="00BC79E9"/>
    <w:rsid w:val="00BD7034"/>
    <w:rsid w:val="00BD7341"/>
    <w:rsid w:val="00BE005B"/>
    <w:rsid w:val="00BE3FF6"/>
    <w:rsid w:val="00BE5B9D"/>
    <w:rsid w:val="00BE7980"/>
    <w:rsid w:val="00BF1D2A"/>
    <w:rsid w:val="00BF2BDC"/>
    <w:rsid w:val="00BF5F1F"/>
    <w:rsid w:val="00BF6E38"/>
    <w:rsid w:val="00C014C6"/>
    <w:rsid w:val="00C02713"/>
    <w:rsid w:val="00C03B5E"/>
    <w:rsid w:val="00C05A09"/>
    <w:rsid w:val="00C15D5C"/>
    <w:rsid w:val="00C16E64"/>
    <w:rsid w:val="00C23D9F"/>
    <w:rsid w:val="00C3020F"/>
    <w:rsid w:val="00C32721"/>
    <w:rsid w:val="00C46790"/>
    <w:rsid w:val="00C5193B"/>
    <w:rsid w:val="00C60CF2"/>
    <w:rsid w:val="00C6120C"/>
    <w:rsid w:val="00C66098"/>
    <w:rsid w:val="00C7179D"/>
    <w:rsid w:val="00C71DAD"/>
    <w:rsid w:val="00C75D23"/>
    <w:rsid w:val="00C765B6"/>
    <w:rsid w:val="00C85185"/>
    <w:rsid w:val="00C920AA"/>
    <w:rsid w:val="00C94249"/>
    <w:rsid w:val="00CA3BD5"/>
    <w:rsid w:val="00CB4FC8"/>
    <w:rsid w:val="00CB6819"/>
    <w:rsid w:val="00CC1DE7"/>
    <w:rsid w:val="00CC3287"/>
    <w:rsid w:val="00CC53AD"/>
    <w:rsid w:val="00CE2BAA"/>
    <w:rsid w:val="00CE40F0"/>
    <w:rsid w:val="00CF5BF6"/>
    <w:rsid w:val="00CF6223"/>
    <w:rsid w:val="00D01C4E"/>
    <w:rsid w:val="00D03B8E"/>
    <w:rsid w:val="00D03C36"/>
    <w:rsid w:val="00D06E8C"/>
    <w:rsid w:val="00D1616B"/>
    <w:rsid w:val="00D171D7"/>
    <w:rsid w:val="00D23B04"/>
    <w:rsid w:val="00D24AE3"/>
    <w:rsid w:val="00D25FC8"/>
    <w:rsid w:val="00D40EFE"/>
    <w:rsid w:val="00D42C6E"/>
    <w:rsid w:val="00D47C77"/>
    <w:rsid w:val="00D50EA6"/>
    <w:rsid w:val="00D52924"/>
    <w:rsid w:val="00D53104"/>
    <w:rsid w:val="00D613CC"/>
    <w:rsid w:val="00D63E1C"/>
    <w:rsid w:val="00D7161A"/>
    <w:rsid w:val="00D73414"/>
    <w:rsid w:val="00D7355C"/>
    <w:rsid w:val="00D73BDA"/>
    <w:rsid w:val="00D82255"/>
    <w:rsid w:val="00D83511"/>
    <w:rsid w:val="00D850D5"/>
    <w:rsid w:val="00D85531"/>
    <w:rsid w:val="00D917F3"/>
    <w:rsid w:val="00DA416E"/>
    <w:rsid w:val="00DA55F0"/>
    <w:rsid w:val="00DB0466"/>
    <w:rsid w:val="00DB1A04"/>
    <w:rsid w:val="00DB1A59"/>
    <w:rsid w:val="00DB408A"/>
    <w:rsid w:val="00DC09BF"/>
    <w:rsid w:val="00DC348E"/>
    <w:rsid w:val="00DC4019"/>
    <w:rsid w:val="00DD7F89"/>
    <w:rsid w:val="00DE1BB4"/>
    <w:rsid w:val="00DE4C94"/>
    <w:rsid w:val="00DE4F2F"/>
    <w:rsid w:val="00DE4F99"/>
    <w:rsid w:val="00DF3BEE"/>
    <w:rsid w:val="00DF4EFF"/>
    <w:rsid w:val="00DF584E"/>
    <w:rsid w:val="00E1513C"/>
    <w:rsid w:val="00E17A12"/>
    <w:rsid w:val="00E2478B"/>
    <w:rsid w:val="00E273F3"/>
    <w:rsid w:val="00E27A3B"/>
    <w:rsid w:val="00E32499"/>
    <w:rsid w:val="00E376B6"/>
    <w:rsid w:val="00E408F7"/>
    <w:rsid w:val="00E430EC"/>
    <w:rsid w:val="00E431AB"/>
    <w:rsid w:val="00E45A4A"/>
    <w:rsid w:val="00E5687C"/>
    <w:rsid w:val="00E607A7"/>
    <w:rsid w:val="00E7733E"/>
    <w:rsid w:val="00E80A09"/>
    <w:rsid w:val="00E816E5"/>
    <w:rsid w:val="00E836E5"/>
    <w:rsid w:val="00E83B09"/>
    <w:rsid w:val="00E969EE"/>
    <w:rsid w:val="00EA3828"/>
    <w:rsid w:val="00EA510D"/>
    <w:rsid w:val="00EA5E13"/>
    <w:rsid w:val="00EA7204"/>
    <w:rsid w:val="00EA7596"/>
    <w:rsid w:val="00EB448E"/>
    <w:rsid w:val="00EB758C"/>
    <w:rsid w:val="00EC3B56"/>
    <w:rsid w:val="00ED507F"/>
    <w:rsid w:val="00ED5E0F"/>
    <w:rsid w:val="00ED5FEF"/>
    <w:rsid w:val="00EE1566"/>
    <w:rsid w:val="00EE23FF"/>
    <w:rsid w:val="00EE3BE7"/>
    <w:rsid w:val="00EF0D74"/>
    <w:rsid w:val="00EF3B54"/>
    <w:rsid w:val="00EF3F8A"/>
    <w:rsid w:val="00F17F23"/>
    <w:rsid w:val="00F207A6"/>
    <w:rsid w:val="00F27D81"/>
    <w:rsid w:val="00F31218"/>
    <w:rsid w:val="00F3349F"/>
    <w:rsid w:val="00F37375"/>
    <w:rsid w:val="00F41C9D"/>
    <w:rsid w:val="00F47F06"/>
    <w:rsid w:val="00F50B89"/>
    <w:rsid w:val="00F6461B"/>
    <w:rsid w:val="00F740D8"/>
    <w:rsid w:val="00F768A8"/>
    <w:rsid w:val="00F83B77"/>
    <w:rsid w:val="00F8595B"/>
    <w:rsid w:val="00F936B2"/>
    <w:rsid w:val="00F946AF"/>
    <w:rsid w:val="00FA40A4"/>
    <w:rsid w:val="00FB1089"/>
    <w:rsid w:val="00FB2F78"/>
    <w:rsid w:val="00FC1A2A"/>
    <w:rsid w:val="00FC6EDA"/>
    <w:rsid w:val="00FC7205"/>
    <w:rsid w:val="00FD11F2"/>
    <w:rsid w:val="00FD1DBA"/>
    <w:rsid w:val="00FD3DC1"/>
    <w:rsid w:val="00FD516E"/>
    <w:rsid w:val="00FD5966"/>
    <w:rsid w:val="00FE34B8"/>
    <w:rsid w:val="00FE42CB"/>
    <w:rsid w:val="00FE5CEE"/>
    <w:rsid w:val="00FF168D"/>
    <w:rsid w:val="00FF2847"/>
    <w:rsid w:val="00FF2AE2"/>
    <w:rsid w:val="00FF516A"/>
    <w:rsid w:val="00FF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700655DB"/>
  <w15:docId w15:val="{E86E0F9F-A001-488C-8BF8-25E474A92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2D46"/>
    <w:pPr>
      <w:autoSpaceDE w:val="0"/>
      <w:autoSpaceDN w:val="0"/>
      <w:adjustRightInd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792D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792D4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768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768A8"/>
    <w:pPr>
      <w:tabs>
        <w:tab w:val="center" w:pos="4320"/>
        <w:tab w:val="right" w:pos="8640"/>
      </w:tabs>
    </w:pPr>
  </w:style>
  <w:style w:type="character" w:styleId="Hyperlink">
    <w:name w:val="Hyperlink"/>
    <w:rsid w:val="009F052B"/>
    <w:rPr>
      <w:color w:val="0000FF"/>
      <w:u w:val="single"/>
    </w:rPr>
  </w:style>
  <w:style w:type="paragraph" w:customStyle="1" w:styleId="ecxmsonormal">
    <w:name w:val="ecxmsonormal"/>
    <w:basedOn w:val="Normal"/>
    <w:rsid w:val="00E27A3B"/>
    <w:pPr>
      <w:autoSpaceDE/>
      <w:autoSpaceDN/>
      <w:adjustRightInd/>
      <w:spacing w:after="324"/>
    </w:pPr>
    <w:rPr>
      <w:sz w:val="24"/>
      <w:szCs w:val="24"/>
    </w:rPr>
  </w:style>
  <w:style w:type="character" w:styleId="Strong">
    <w:name w:val="Strong"/>
    <w:uiPriority w:val="22"/>
    <w:qFormat/>
    <w:locked/>
    <w:rsid w:val="0006301D"/>
    <w:rPr>
      <w:b/>
      <w:bCs/>
    </w:rPr>
  </w:style>
  <w:style w:type="character" w:customStyle="1" w:styleId="yshortcuts">
    <w:name w:val="yshortcuts"/>
    <w:rsid w:val="008A49A0"/>
    <w:rPr>
      <w:rFonts w:cs="Times New Roman"/>
    </w:rPr>
  </w:style>
  <w:style w:type="paragraph" w:styleId="ListParagraph">
    <w:name w:val="List Paragraph"/>
    <w:basedOn w:val="Normal"/>
    <w:qFormat/>
    <w:rsid w:val="00015FF7"/>
    <w:pPr>
      <w:autoSpaceDE/>
      <w:autoSpaceDN/>
      <w:adjustRightInd/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table" w:styleId="TableGrid">
    <w:name w:val="Table Grid"/>
    <w:basedOn w:val="TableNormal"/>
    <w:locked/>
    <w:rsid w:val="00AD57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A371F"/>
    <w:pPr>
      <w:autoSpaceDE w:val="0"/>
      <w:autoSpaceDN w:val="0"/>
      <w:adjustRightInd w:val="0"/>
    </w:pPr>
    <w:rPr>
      <w:rFonts w:ascii="Times New Roman" w:eastAsia="Times New Roman" w:hAnsi="Times New Roman"/>
    </w:rPr>
  </w:style>
  <w:style w:type="paragraph" w:customStyle="1" w:styleId="Level1">
    <w:name w:val="Level 1"/>
    <w:basedOn w:val="Normal"/>
    <w:uiPriority w:val="99"/>
    <w:rsid w:val="00E969EE"/>
    <w:pPr>
      <w:widowControl w:val="0"/>
      <w:numPr>
        <w:numId w:val="17"/>
      </w:numPr>
      <w:ind w:left="720" w:hanging="720"/>
      <w:outlineLvl w:val="0"/>
    </w:pPr>
    <w:rPr>
      <w:rFonts w:eastAsiaTheme="minorEastAsia"/>
      <w:sz w:val="24"/>
      <w:szCs w:val="24"/>
    </w:rPr>
  </w:style>
  <w:style w:type="paragraph" w:customStyle="1" w:styleId="Level2">
    <w:name w:val="Level 2"/>
    <w:basedOn w:val="Normal"/>
    <w:uiPriority w:val="99"/>
    <w:rsid w:val="00E969EE"/>
    <w:pPr>
      <w:widowControl w:val="0"/>
      <w:numPr>
        <w:ilvl w:val="1"/>
        <w:numId w:val="17"/>
      </w:numPr>
      <w:ind w:left="1440" w:hanging="720"/>
      <w:outlineLvl w:val="1"/>
    </w:pPr>
    <w:rPr>
      <w:rFonts w:eastAsiaTheme="minorEastAsia"/>
      <w:sz w:val="24"/>
      <w:szCs w:val="24"/>
    </w:rPr>
  </w:style>
  <w:style w:type="paragraph" w:customStyle="1" w:styleId="Level3">
    <w:name w:val="Level 3"/>
    <w:basedOn w:val="Normal"/>
    <w:uiPriority w:val="99"/>
    <w:rsid w:val="00E969EE"/>
    <w:pPr>
      <w:widowControl w:val="0"/>
      <w:numPr>
        <w:ilvl w:val="2"/>
        <w:numId w:val="17"/>
      </w:numPr>
      <w:ind w:left="2160" w:hanging="720"/>
      <w:outlineLvl w:val="2"/>
    </w:pPr>
    <w:rPr>
      <w:rFonts w:eastAsiaTheme="minorEastAsia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50E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vents@CantStomachCancer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6622A6B2460444AA2826046A7DD8FF" ma:contentTypeVersion="0" ma:contentTypeDescription="Create a new document." ma:contentTypeScope="" ma:versionID="167a168dce121a15e11d63dbc47b550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A9CD05-738C-4242-92CC-FA18556FB6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EE0EDB-AA4E-4938-82C8-FF8DE6DFFF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34D150-6930-4926-BE81-5716B1D20DCC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C7AC64C-E414-4CC9-A443-5B392C9E6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5, 2010</vt:lpstr>
    </vt:vector>
  </TitlesOfParts>
  <Company/>
  <LinksUpToDate>false</LinksUpToDate>
  <CharactersWithSpaces>2979</CharactersWithSpaces>
  <SharedDoc>false</SharedDoc>
  <HLinks>
    <vt:vector size="24" baseType="variant">
      <vt:variant>
        <vt:i4>852006</vt:i4>
      </vt:variant>
      <vt:variant>
        <vt:i4>12</vt:i4>
      </vt:variant>
      <vt:variant>
        <vt:i4>0</vt:i4>
      </vt:variant>
      <vt:variant>
        <vt:i4>5</vt:i4>
      </vt:variant>
      <vt:variant>
        <vt:lpwstr>mailto:Events@CantStomachCancer.org</vt:lpwstr>
      </vt:variant>
      <vt:variant>
        <vt:lpwstr/>
      </vt:variant>
      <vt:variant>
        <vt:i4>852006</vt:i4>
      </vt:variant>
      <vt:variant>
        <vt:i4>9</vt:i4>
      </vt:variant>
      <vt:variant>
        <vt:i4>0</vt:i4>
      </vt:variant>
      <vt:variant>
        <vt:i4>5</vt:i4>
      </vt:variant>
      <vt:variant>
        <vt:lpwstr>mailto:Events@CantStomachCancer.org</vt:lpwstr>
      </vt:variant>
      <vt:variant>
        <vt:lpwstr/>
      </vt:variant>
      <vt:variant>
        <vt:i4>852006</vt:i4>
      </vt:variant>
      <vt:variant>
        <vt:i4>6</vt:i4>
      </vt:variant>
      <vt:variant>
        <vt:i4>0</vt:i4>
      </vt:variant>
      <vt:variant>
        <vt:i4>5</vt:i4>
      </vt:variant>
      <vt:variant>
        <vt:lpwstr>mailto:Events@CantStomachCancer.org</vt:lpwstr>
      </vt:variant>
      <vt:variant>
        <vt:lpwstr/>
      </vt:variant>
      <vt:variant>
        <vt:i4>4915211</vt:i4>
      </vt:variant>
      <vt:variant>
        <vt:i4>3</vt:i4>
      </vt:variant>
      <vt:variant>
        <vt:i4>0</vt:i4>
      </vt:variant>
      <vt:variant>
        <vt:i4>5</vt:i4>
      </vt:variant>
      <vt:variant>
        <vt:lpwstr>http://www.cantstomachcanc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5, 2010</dc:title>
  <dc:subject/>
  <dc:creator>Debra L. Zelman</dc:creator>
  <cp:keywords/>
  <dc:description/>
  <cp:lastModifiedBy>Events Manager</cp:lastModifiedBy>
  <cp:revision>2</cp:revision>
  <cp:lastPrinted>2021-12-20T20:32:00Z</cp:lastPrinted>
  <dcterms:created xsi:type="dcterms:W3CDTF">2022-03-18T22:18:00Z</dcterms:created>
  <dcterms:modified xsi:type="dcterms:W3CDTF">2022-03-18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622A6B2460444AA2826046A7DD8FF</vt:lpwstr>
  </property>
</Properties>
</file>